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2184F" w14:textId="77777777" w:rsidR="007D556F" w:rsidRDefault="003E45C6" w:rsidP="003E45C6">
      <w:pPr>
        <w:pStyle w:val="Heading1"/>
        <w:jc w:val="center"/>
      </w:pPr>
      <w:r>
        <w:t>Brailliant 14 Frequently Asked Questions (FAQ)</w:t>
      </w:r>
    </w:p>
    <w:p w14:paraId="000B7069" w14:textId="77777777" w:rsidR="003E45C6" w:rsidRDefault="003E45C6" w:rsidP="003E45C6"/>
    <w:p w14:paraId="51E41A3A" w14:textId="3A43C48B" w:rsidR="003E45C6" w:rsidRDefault="003E45C6" w:rsidP="00D7258D">
      <w:pPr>
        <w:pStyle w:val="Heading2"/>
      </w:pPr>
      <w:r>
        <w:t>Q:  What is the Brailliant 14?</w:t>
      </w:r>
    </w:p>
    <w:p w14:paraId="54D7ED33" w14:textId="77777777" w:rsidR="0069428F" w:rsidRPr="0069428F" w:rsidRDefault="0069428F" w:rsidP="0069428F"/>
    <w:p w14:paraId="36CEF1BF" w14:textId="77777777" w:rsidR="003E45C6" w:rsidRDefault="003E45C6" w:rsidP="003E45C6">
      <w:pPr>
        <w:ind w:left="720"/>
      </w:pPr>
      <w:r>
        <w:t xml:space="preserve">A:  The Brailliant 14 is a small, portable braille device that serves as the ideal companion tool with your various mobile devices such as smartphones or tablets.  </w:t>
      </w:r>
      <w:r w:rsidR="008832AE">
        <w:rPr>
          <w:noProof/>
        </w:rPr>
        <w:t>However,</w:t>
      </w:r>
      <w:r w:rsidRPr="008832AE">
        <w:rPr>
          <w:noProof/>
        </w:rPr>
        <w:t xml:space="preserve"> due</w:t>
      </w:r>
      <w:r>
        <w:t xml:space="preserve"> to its unique Bluetooth setup, it also serves as a standalone </w:t>
      </w:r>
      <w:r w:rsidRPr="008832AE">
        <w:rPr>
          <w:noProof/>
        </w:rPr>
        <w:t>note</w:t>
      </w:r>
      <w:r w:rsidR="008832AE">
        <w:rPr>
          <w:noProof/>
        </w:rPr>
        <w:t>-</w:t>
      </w:r>
      <w:r w:rsidRPr="008832AE">
        <w:rPr>
          <w:noProof/>
        </w:rPr>
        <w:t>taking</w:t>
      </w:r>
      <w:r>
        <w:t xml:space="preserve"> tool and stopwatch without any connection necessary.</w:t>
      </w:r>
    </w:p>
    <w:p w14:paraId="3C1D0939" w14:textId="77777777" w:rsidR="00DF5D52" w:rsidRDefault="00D51449" w:rsidP="003E45C6">
      <w:pPr>
        <w:ind w:left="720"/>
      </w:pPr>
      <w:r>
        <w:t xml:space="preserve">What makes the Brailliant Unique with an iOS device is combined with the Brailliant Sync app, found on </w:t>
      </w:r>
      <w:r w:rsidR="00D7258D">
        <w:t>the App</w:t>
      </w:r>
      <w:r>
        <w:t xml:space="preserve"> Store, users can type notes with the Brailliant not paired </w:t>
      </w:r>
      <w:r w:rsidR="008832AE">
        <w:rPr>
          <w:noProof/>
        </w:rPr>
        <w:t>with</w:t>
      </w:r>
      <w:r>
        <w:t xml:space="preserve"> any devices.   The next time the Brailliant pairs wi</w:t>
      </w:r>
      <w:r w:rsidR="00DF5D52">
        <w:t>th your iPhone, all notes</w:t>
      </w:r>
      <w:r w:rsidR="008832AE">
        <w:t xml:space="preserve"> that </w:t>
      </w:r>
      <w:r w:rsidR="008832AE" w:rsidRPr="008832AE">
        <w:rPr>
          <w:noProof/>
        </w:rPr>
        <w:t>were previously</w:t>
      </w:r>
      <w:r w:rsidR="00DF5D52" w:rsidRPr="008832AE">
        <w:rPr>
          <w:noProof/>
        </w:rPr>
        <w:t xml:space="preserve"> taken</w:t>
      </w:r>
      <w:r w:rsidR="00DF5D52">
        <w:t xml:space="preserve"> are immediately </w:t>
      </w:r>
      <w:r w:rsidR="00DF5D52" w:rsidRPr="008832AE">
        <w:rPr>
          <w:noProof/>
        </w:rPr>
        <w:t>synchronized</w:t>
      </w:r>
      <w:r w:rsidR="00DF5D52">
        <w:t xml:space="preserve"> with your email accounts and can </w:t>
      </w:r>
      <w:r w:rsidR="00DF5D52" w:rsidRPr="008832AE">
        <w:rPr>
          <w:noProof/>
        </w:rPr>
        <w:t>be found</w:t>
      </w:r>
      <w:r w:rsidR="00DF5D52">
        <w:t xml:space="preserve"> in the notes folders of your email accounts on any device y</w:t>
      </w:r>
      <w:r w:rsidR="009A7036">
        <w:t xml:space="preserve">ou choose to use, along with the </w:t>
      </w:r>
      <w:r w:rsidR="00D7258D">
        <w:t>iOS notes</w:t>
      </w:r>
      <w:r w:rsidR="009A7036">
        <w:t xml:space="preserve"> app.</w:t>
      </w:r>
    </w:p>
    <w:p w14:paraId="40F7AB92" w14:textId="5A080E8D" w:rsidR="00D51449" w:rsidRDefault="00DF5D52" w:rsidP="003E45C6">
      <w:pPr>
        <w:ind w:left="720"/>
      </w:pPr>
      <w:r>
        <w:t xml:space="preserve">For example, you are in a </w:t>
      </w:r>
      <w:r w:rsidRPr="008832AE">
        <w:rPr>
          <w:noProof/>
        </w:rPr>
        <w:t>meeting</w:t>
      </w:r>
      <w:r w:rsidR="008832AE">
        <w:rPr>
          <w:noProof/>
        </w:rPr>
        <w:t>,</w:t>
      </w:r>
      <w:r>
        <w:t xml:space="preserve"> and your Bluetooth is turned off on your iPhone.  You take notes with your Brailliant in that meeting and then </w:t>
      </w:r>
      <w:r w:rsidRPr="008832AE">
        <w:rPr>
          <w:noProof/>
        </w:rPr>
        <w:t>re-pair</w:t>
      </w:r>
      <w:r>
        <w:t xml:space="preserve"> with your iPhone later.  Within seconds you </w:t>
      </w:r>
      <w:r w:rsidRPr="008832AE">
        <w:rPr>
          <w:noProof/>
        </w:rPr>
        <w:t>will find</w:t>
      </w:r>
      <w:r>
        <w:t xml:space="preserve"> those notes </w:t>
      </w:r>
      <w:r w:rsidRPr="008832AE">
        <w:rPr>
          <w:noProof/>
        </w:rPr>
        <w:t>synchronized</w:t>
      </w:r>
      <w:r>
        <w:t xml:space="preserve"> with your notes folder of your Gmail or </w:t>
      </w:r>
      <w:r w:rsidRPr="00335662">
        <w:rPr>
          <w:noProof/>
        </w:rPr>
        <w:t>other email account</w:t>
      </w:r>
      <w:r>
        <w:t xml:space="preserve"> on </w:t>
      </w:r>
      <w:r w:rsidR="00335662">
        <w:t>your PC, smartphone, or tablet.</w:t>
      </w:r>
      <w:r>
        <w:t xml:space="preserve">  Feel free to edit them on those </w:t>
      </w:r>
      <w:r w:rsidRPr="00335662">
        <w:rPr>
          <w:noProof/>
        </w:rPr>
        <w:t>devices</w:t>
      </w:r>
      <w:r w:rsidR="00335662">
        <w:rPr>
          <w:noProof/>
        </w:rPr>
        <w:t>,</w:t>
      </w:r>
      <w:r>
        <w:t xml:space="preserve"> and they </w:t>
      </w:r>
      <w:r w:rsidRPr="00335662">
        <w:rPr>
          <w:noProof/>
        </w:rPr>
        <w:t>will synchronize</w:t>
      </w:r>
      <w:r>
        <w:t xml:space="preserve"> with your Brailliant. </w:t>
      </w:r>
      <w:r w:rsidR="00D51449">
        <w:t xml:space="preserve"> </w:t>
      </w:r>
    </w:p>
    <w:p w14:paraId="0223218D" w14:textId="77777777" w:rsidR="00F636F3" w:rsidRDefault="00F636F3" w:rsidP="003E45C6">
      <w:pPr>
        <w:ind w:left="720"/>
      </w:pPr>
    </w:p>
    <w:p w14:paraId="77A3BDF1" w14:textId="4E6AAED7" w:rsidR="0069428F" w:rsidRDefault="0069428F" w:rsidP="0069428F">
      <w:pPr>
        <w:pStyle w:val="Heading2"/>
      </w:pPr>
      <w:r>
        <w:t xml:space="preserve">Q: </w:t>
      </w:r>
      <w:r w:rsidRPr="00364C20">
        <w:t xml:space="preserve">What are the differences between the existing Brailliant displays and the new Brailliant </w:t>
      </w:r>
      <w:r>
        <w:t>14</w:t>
      </w:r>
      <w:r w:rsidRPr="00364C20">
        <w:t>?</w:t>
      </w:r>
    </w:p>
    <w:p w14:paraId="577ABA8B" w14:textId="77777777" w:rsidR="0069428F" w:rsidRDefault="0069428F" w:rsidP="0069428F">
      <w:r>
        <w:tab/>
      </w:r>
    </w:p>
    <w:p w14:paraId="0448CB16" w14:textId="7AB39C29" w:rsidR="0069428F" w:rsidRDefault="0069428F" w:rsidP="0069428F">
      <w:pPr>
        <w:ind w:left="709"/>
      </w:pPr>
      <w:r>
        <w:t xml:space="preserve">A: The Brailliant 14 is </w:t>
      </w:r>
      <w:proofErr w:type="gramStart"/>
      <w:r>
        <w:t>small in size</w:t>
      </w:r>
      <w:proofErr w:type="gramEnd"/>
      <w:r>
        <w:t xml:space="preserve"> but powerful in features. Like the existing </w:t>
      </w:r>
      <w:proofErr w:type="spellStart"/>
      <w:r>
        <w:t>Brailliants</w:t>
      </w:r>
      <w:proofErr w:type="spellEnd"/>
      <w:r>
        <w:t xml:space="preserve"> you can continue to use the Brailliant with screen readers to use as a braille </w:t>
      </w:r>
      <w:proofErr w:type="gramStart"/>
      <w:r>
        <w:t>terminal</w:t>
      </w:r>
      <w:proofErr w:type="gramEnd"/>
      <w:r>
        <w:t xml:space="preserve"> but it also has internal features. Internal features include, clock, Stopwatch and notes which allows you to synchronize notes to and from an </w:t>
      </w:r>
      <w:proofErr w:type="spellStart"/>
      <w:r>
        <w:t>ios</w:t>
      </w:r>
      <w:proofErr w:type="spellEnd"/>
      <w:r>
        <w:t xml:space="preserve"> devices using an application called “Brailliant sync” which can be found on the APP store.  The Brailliant 14 also has a joystick which can be used for navigating on screen readers and within the internal menu. </w:t>
      </w:r>
    </w:p>
    <w:p w14:paraId="0D852F35" w14:textId="4970CCB6" w:rsidR="0069428F" w:rsidRDefault="0069428F" w:rsidP="0069428F"/>
    <w:p w14:paraId="6F7CED96" w14:textId="77777777" w:rsidR="0069428F" w:rsidRDefault="0069428F" w:rsidP="0069428F">
      <w:pPr>
        <w:pStyle w:val="Heading2"/>
      </w:pPr>
      <w:r>
        <w:t xml:space="preserve">Q:  </w:t>
      </w:r>
      <w:r w:rsidRPr="00364C20">
        <w:t xml:space="preserve">What is included in the box of the </w:t>
      </w:r>
      <w:r>
        <w:t>Brailliant 14</w:t>
      </w:r>
      <w:r w:rsidRPr="00364C20">
        <w:t xml:space="preserve">? </w:t>
      </w:r>
    </w:p>
    <w:p w14:paraId="49E512C8" w14:textId="79F087ED" w:rsidR="0069428F" w:rsidRPr="0069428F" w:rsidRDefault="0069428F" w:rsidP="0069428F">
      <w:pPr>
        <w:ind w:firstLine="720"/>
        <w:rPr>
          <w:rFonts w:cstheme="majorBidi"/>
          <w:sz w:val="26"/>
          <w:szCs w:val="26"/>
        </w:rPr>
      </w:pPr>
      <w:r>
        <w:t xml:space="preserve">A: </w:t>
      </w:r>
      <w:r w:rsidRPr="0069428F">
        <w:t xml:space="preserve">The Brailliant </w:t>
      </w:r>
      <w:r>
        <w:t>14</w:t>
      </w:r>
      <w:r w:rsidRPr="0069428F">
        <w:t xml:space="preserve"> includes: </w:t>
      </w:r>
    </w:p>
    <w:p w14:paraId="740E6555" w14:textId="7BEB72CA" w:rsidR="0069428F" w:rsidRPr="00364C20" w:rsidRDefault="0069428F" w:rsidP="0069428F">
      <w:pPr>
        <w:pStyle w:val="ListParagraph"/>
        <w:numPr>
          <w:ilvl w:val="0"/>
          <w:numId w:val="3"/>
        </w:numPr>
        <w:tabs>
          <w:tab w:val="left" w:pos="1134"/>
        </w:tabs>
        <w:spacing w:line="240" w:lineRule="auto"/>
        <w:ind w:right="707"/>
        <w:jc w:val="both"/>
        <w:rPr>
          <w:rFonts w:cs="Calibri"/>
          <w:sz w:val="24"/>
          <w:szCs w:val="24"/>
          <w:lang w:val="en-US"/>
        </w:rPr>
      </w:pPr>
      <w:r w:rsidRPr="00364C20">
        <w:rPr>
          <w:rFonts w:cs="Calibri"/>
          <w:sz w:val="24"/>
          <w:szCs w:val="24"/>
          <w:lang w:val="en-US"/>
        </w:rPr>
        <w:t>Brailliant</w:t>
      </w:r>
      <w:r>
        <w:rPr>
          <w:rFonts w:cs="Calibri"/>
          <w:sz w:val="24"/>
          <w:szCs w:val="24"/>
          <w:lang w:val="en-US"/>
        </w:rPr>
        <w:t xml:space="preserve"> 14</w:t>
      </w:r>
      <w:r w:rsidRPr="00364C20">
        <w:rPr>
          <w:rFonts w:cs="Calibri"/>
          <w:sz w:val="24"/>
          <w:szCs w:val="24"/>
          <w:lang w:val="en-US"/>
        </w:rPr>
        <w:t xml:space="preserve"> display </w:t>
      </w:r>
    </w:p>
    <w:p w14:paraId="6752768C" w14:textId="785DC2E4" w:rsidR="0069428F" w:rsidRPr="00364C20" w:rsidRDefault="0069428F" w:rsidP="0069428F">
      <w:pPr>
        <w:pStyle w:val="ListParagraph"/>
        <w:numPr>
          <w:ilvl w:val="0"/>
          <w:numId w:val="3"/>
        </w:numPr>
        <w:tabs>
          <w:tab w:val="left" w:pos="1134"/>
        </w:tabs>
        <w:spacing w:line="240" w:lineRule="auto"/>
        <w:ind w:right="707"/>
        <w:jc w:val="both"/>
        <w:rPr>
          <w:rFonts w:cs="Calibri"/>
          <w:sz w:val="24"/>
          <w:szCs w:val="24"/>
          <w:lang w:val="en-US"/>
        </w:rPr>
      </w:pPr>
      <w:r>
        <w:rPr>
          <w:rFonts w:cs="Calibri"/>
          <w:sz w:val="24"/>
          <w:szCs w:val="24"/>
          <w:lang w:val="en-US"/>
        </w:rPr>
        <w:t>C</w:t>
      </w:r>
      <w:r w:rsidRPr="00364C20">
        <w:rPr>
          <w:rFonts w:cs="Calibri"/>
          <w:sz w:val="24"/>
          <w:szCs w:val="24"/>
          <w:lang w:val="en-US"/>
        </w:rPr>
        <w:t xml:space="preserve">arrying case </w:t>
      </w:r>
      <w:r>
        <w:rPr>
          <w:rFonts w:cs="Calibri"/>
          <w:sz w:val="24"/>
          <w:szCs w:val="24"/>
          <w:lang w:val="en-US"/>
        </w:rPr>
        <w:t>with lanyard</w:t>
      </w:r>
    </w:p>
    <w:p w14:paraId="619ABEAF" w14:textId="77777777" w:rsidR="0069428F" w:rsidRDefault="0069428F" w:rsidP="0069428F">
      <w:pPr>
        <w:pStyle w:val="ListParagraph"/>
        <w:numPr>
          <w:ilvl w:val="0"/>
          <w:numId w:val="3"/>
        </w:numPr>
        <w:tabs>
          <w:tab w:val="left" w:pos="1134"/>
        </w:tabs>
        <w:spacing w:line="240" w:lineRule="auto"/>
        <w:ind w:right="707"/>
        <w:jc w:val="both"/>
        <w:rPr>
          <w:rFonts w:cs="Calibri"/>
          <w:sz w:val="24"/>
          <w:szCs w:val="24"/>
          <w:lang w:val="en-US"/>
        </w:rPr>
      </w:pPr>
      <w:r w:rsidRPr="00364C20">
        <w:rPr>
          <w:rFonts w:cs="Calibri"/>
          <w:sz w:val="24"/>
          <w:szCs w:val="24"/>
          <w:lang w:val="en-US"/>
        </w:rPr>
        <w:t xml:space="preserve">USB cable     </w:t>
      </w:r>
    </w:p>
    <w:p w14:paraId="08923A03" w14:textId="77777777" w:rsidR="0069428F" w:rsidRPr="00364C20" w:rsidRDefault="0069428F" w:rsidP="0069428F">
      <w:pPr>
        <w:pStyle w:val="ListParagraph"/>
        <w:numPr>
          <w:ilvl w:val="0"/>
          <w:numId w:val="3"/>
        </w:numPr>
        <w:tabs>
          <w:tab w:val="left" w:pos="1134"/>
        </w:tabs>
        <w:spacing w:line="240" w:lineRule="auto"/>
        <w:ind w:right="707"/>
        <w:jc w:val="both"/>
        <w:rPr>
          <w:rFonts w:cs="Calibri"/>
          <w:sz w:val="24"/>
          <w:szCs w:val="24"/>
          <w:lang w:val="en-US"/>
        </w:rPr>
      </w:pPr>
      <w:r>
        <w:rPr>
          <w:rFonts w:cs="Calibri"/>
          <w:sz w:val="24"/>
          <w:szCs w:val="24"/>
          <w:lang w:val="en-US"/>
        </w:rPr>
        <w:t>Wall AC adaptor for charging.</w:t>
      </w:r>
    </w:p>
    <w:p w14:paraId="6CC830EC" w14:textId="1B17003D" w:rsidR="0069428F" w:rsidRPr="00364C20" w:rsidRDefault="0069428F" w:rsidP="0069428F">
      <w:pPr>
        <w:pStyle w:val="ListParagraph"/>
        <w:numPr>
          <w:ilvl w:val="0"/>
          <w:numId w:val="3"/>
        </w:numPr>
        <w:tabs>
          <w:tab w:val="left" w:pos="1134"/>
        </w:tabs>
        <w:spacing w:line="240" w:lineRule="auto"/>
        <w:ind w:right="707"/>
        <w:jc w:val="both"/>
        <w:rPr>
          <w:rFonts w:cs="Calibri"/>
          <w:sz w:val="24"/>
          <w:szCs w:val="24"/>
          <w:lang w:val="en-US"/>
        </w:rPr>
      </w:pPr>
      <w:r>
        <w:rPr>
          <w:rFonts w:cs="Calibri"/>
          <w:sz w:val="24"/>
          <w:szCs w:val="24"/>
          <w:lang w:val="en-US"/>
        </w:rPr>
        <w:t>Quick start guide</w:t>
      </w:r>
      <w:r w:rsidR="00F636F3">
        <w:rPr>
          <w:rFonts w:cs="Calibri"/>
          <w:sz w:val="24"/>
          <w:szCs w:val="24"/>
          <w:lang w:val="en-US"/>
        </w:rPr>
        <w:t>,</w:t>
      </w:r>
      <w:r>
        <w:rPr>
          <w:rFonts w:cs="Calibri"/>
          <w:sz w:val="24"/>
          <w:szCs w:val="24"/>
          <w:lang w:val="en-US"/>
        </w:rPr>
        <w:t xml:space="preserve"> Braille / Print</w:t>
      </w:r>
    </w:p>
    <w:p w14:paraId="076A2E66" w14:textId="5855D943" w:rsidR="0069428F" w:rsidRPr="00F636F3" w:rsidRDefault="0069428F" w:rsidP="0069428F">
      <w:pPr>
        <w:pStyle w:val="ListParagraph"/>
        <w:numPr>
          <w:ilvl w:val="0"/>
          <w:numId w:val="3"/>
        </w:numPr>
        <w:tabs>
          <w:tab w:val="left" w:pos="1134"/>
        </w:tabs>
        <w:spacing w:line="240" w:lineRule="auto"/>
        <w:ind w:right="707"/>
        <w:jc w:val="both"/>
        <w:rPr>
          <w:rFonts w:cs="Calibri"/>
          <w:sz w:val="24"/>
          <w:szCs w:val="24"/>
          <w:lang w:val="en-US"/>
        </w:rPr>
      </w:pPr>
      <w:r w:rsidRPr="00364C20">
        <w:rPr>
          <w:rFonts w:cs="Calibri"/>
          <w:sz w:val="24"/>
          <w:szCs w:val="24"/>
          <w:lang w:val="en-US"/>
        </w:rPr>
        <w:t>Companion CD</w:t>
      </w:r>
    </w:p>
    <w:p w14:paraId="3C3A0B68" w14:textId="77777777" w:rsidR="0069428F" w:rsidRDefault="0069428F" w:rsidP="003E45C6">
      <w:pPr>
        <w:ind w:left="720"/>
      </w:pPr>
    </w:p>
    <w:p w14:paraId="787DCE09" w14:textId="77777777" w:rsidR="003E45C6" w:rsidRDefault="003E45C6" w:rsidP="00D7258D">
      <w:pPr>
        <w:pStyle w:val="Heading2"/>
      </w:pPr>
      <w:r>
        <w:t>Q:  What are the buttons on the Brailliant 14?</w:t>
      </w:r>
    </w:p>
    <w:p w14:paraId="3D3AC40B" w14:textId="77777777" w:rsidR="005C3E4B" w:rsidRDefault="005C3E4B" w:rsidP="003E45C6">
      <w:pPr>
        <w:ind w:left="720"/>
      </w:pPr>
    </w:p>
    <w:p w14:paraId="0D5632D9" w14:textId="5B614256" w:rsidR="003E45C6" w:rsidRDefault="003E45C6" w:rsidP="003E45C6">
      <w:pPr>
        <w:ind w:left="720"/>
      </w:pPr>
      <w:r>
        <w:t xml:space="preserve">A:  The Brailliant 14 prides itself on a high quality, durable </w:t>
      </w:r>
      <w:r w:rsidR="00D7258D">
        <w:t>design with</w:t>
      </w:r>
      <w:r>
        <w:t xml:space="preserve"> a simple, minimalistic interface.  With the device in front of you as if you were going to begin typing:</w:t>
      </w:r>
    </w:p>
    <w:p w14:paraId="3EE960CF" w14:textId="77777777" w:rsidR="003E45C6" w:rsidRDefault="003E45C6" w:rsidP="003E45C6">
      <w:pPr>
        <w:pStyle w:val="ListBullet"/>
        <w:tabs>
          <w:tab w:val="clear" w:pos="360"/>
          <w:tab w:val="num" w:pos="1080"/>
        </w:tabs>
        <w:ind w:left="1080"/>
      </w:pPr>
      <w:r>
        <w:t xml:space="preserve">Left edge of the device </w:t>
      </w:r>
    </w:p>
    <w:p w14:paraId="1A33C4F6" w14:textId="77777777" w:rsidR="003E45C6" w:rsidRDefault="003E45C6" w:rsidP="003E45C6">
      <w:pPr>
        <w:pStyle w:val="ListBullet"/>
        <w:tabs>
          <w:tab w:val="clear" w:pos="360"/>
          <w:tab w:val="num" w:pos="1440"/>
        </w:tabs>
        <w:ind w:left="1440"/>
      </w:pPr>
      <w:r>
        <w:t xml:space="preserve">The front slot is a micro USB charger </w:t>
      </w:r>
      <w:r w:rsidR="001C05C8">
        <w:t>and connector to a computer when necessary</w:t>
      </w:r>
    </w:p>
    <w:p w14:paraId="4F17CA16" w14:textId="77777777" w:rsidR="001C05C8" w:rsidRDefault="001C05C8" w:rsidP="003E45C6">
      <w:pPr>
        <w:pStyle w:val="ListBullet"/>
        <w:tabs>
          <w:tab w:val="clear" w:pos="360"/>
          <w:tab w:val="num" w:pos="1440"/>
        </w:tabs>
        <w:ind w:left="1440"/>
      </w:pPr>
      <w:r>
        <w:t>Behind the slot is the power button.  Press and hold for 3 seconds to power off / on</w:t>
      </w:r>
    </w:p>
    <w:p w14:paraId="5EB09B16" w14:textId="77777777" w:rsidR="001C05C8" w:rsidRDefault="001C05C8" w:rsidP="001C05C8">
      <w:pPr>
        <w:pStyle w:val="ListBullet"/>
        <w:tabs>
          <w:tab w:val="clear" w:pos="360"/>
          <w:tab w:val="num" w:pos="1080"/>
        </w:tabs>
        <w:ind w:left="1080"/>
      </w:pPr>
      <w:r>
        <w:t xml:space="preserve">Back edge </w:t>
      </w:r>
    </w:p>
    <w:p w14:paraId="383A86D1" w14:textId="77777777" w:rsidR="001C05C8" w:rsidRDefault="001C05C8" w:rsidP="001C05C8">
      <w:pPr>
        <w:pStyle w:val="ListBullet"/>
        <w:tabs>
          <w:tab w:val="clear" w:pos="360"/>
          <w:tab w:val="num" w:pos="1440"/>
        </w:tabs>
        <w:ind w:left="1440"/>
      </w:pPr>
      <w:r>
        <w:t xml:space="preserve">The switch on the back left corner toggles between the </w:t>
      </w:r>
      <w:r w:rsidRPr="00335662">
        <w:rPr>
          <w:noProof/>
        </w:rPr>
        <w:t>Brailliant’s</w:t>
      </w:r>
      <w:r>
        <w:t xml:space="preserve"> internal applications (</w:t>
      </w:r>
      <w:r w:rsidRPr="00335662">
        <w:rPr>
          <w:noProof/>
        </w:rPr>
        <w:t>Notetaker</w:t>
      </w:r>
      <w:r>
        <w:t xml:space="preserve">, stopwatch and settings), and the braille terminal mode.  Having the switch to the left puts the Brailliant in application </w:t>
      </w:r>
      <w:r w:rsidRPr="00335662">
        <w:rPr>
          <w:noProof/>
        </w:rPr>
        <w:t>mode</w:t>
      </w:r>
      <w:r>
        <w:t xml:space="preserve"> while switching it to the right puts it in braille terminal mode where you can pair with other devices.</w:t>
      </w:r>
    </w:p>
    <w:p w14:paraId="3852C203" w14:textId="77777777" w:rsidR="001C05C8" w:rsidRDefault="001C05C8" w:rsidP="001C05C8">
      <w:pPr>
        <w:pStyle w:val="ListBullet"/>
        <w:tabs>
          <w:tab w:val="clear" w:pos="360"/>
          <w:tab w:val="num" w:pos="1080"/>
        </w:tabs>
        <w:ind w:left="1080"/>
      </w:pPr>
      <w:r w:rsidRPr="00335662">
        <w:rPr>
          <w:noProof/>
        </w:rPr>
        <w:t>Right</w:t>
      </w:r>
      <w:r>
        <w:t xml:space="preserve"> edge has no buttons on it.</w:t>
      </w:r>
    </w:p>
    <w:p w14:paraId="59E9CEDF" w14:textId="77777777" w:rsidR="001C05C8" w:rsidRDefault="001C05C8" w:rsidP="001C05C8">
      <w:pPr>
        <w:pStyle w:val="ListBullet"/>
        <w:tabs>
          <w:tab w:val="clear" w:pos="360"/>
          <w:tab w:val="num" w:pos="1080"/>
        </w:tabs>
        <w:ind w:left="1080"/>
      </w:pPr>
      <w:r>
        <w:t>Front edge:</w:t>
      </w:r>
    </w:p>
    <w:p w14:paraId="79B21C6C" w14:textId="77777777" w:rsidR="001C05C8" w:rsidRDefault="001C05C8" w:rsidP="001C05C8">
      <w:pPr>
        <w:pStyle w:val="ListBullet"/>
        <w:tabs>
          <w:tab w:val="clear" w:pos="360"/>
          <w:tab w:val="num" w:pos="1440"/>
        </w:tabs>
        <w:ind w:left="1440"/>
      </w:pPr>
      <w:proofErr w:type="spellStart"/>
      <w:r>
        <w:t>HumanWare’s</w:t>
      </w:r>
      <w:proofErr w:type="spellEnd"/>
      <w:r>
        <w:t xml:space="preserve"> signature thumb keys.  From far left to far right they are (Previous, left, right and next).  </w:t>
      </w:r>
      <w:proofErr w:type="gramStart"/>
      <w:r>
        <w:t>Typically</w:t>
      </w:r>
      <w:proofErr w:type="gramEnd"/>
      <w:r>
        <w:t xml:space="preserve"> the two outer thumb keys navigate from item to </w:t>
      </w:r>
      <w:r w:rsidRPr="00335662">
        <w:rPr>
          <w:noProof/>
        </w:rPr>
        <w:t>item</w:t>
      </w:r>
      <w:r w:rsidR="00335662">
        <w:rPr>
          <w:noProof/>
        </w:rPr>
        <w:t>,</w:t>
      </w:r>
      <w:r>
        <w:t xml:space="preserve"> and the two </w:t>
      </w:r>
      <w:r w:rsidRPr="00335662">
        <w:rPr>
          <w:noProof/>
        </w:rPr>
        <w:t>inner</w:t>
      </w:r>
      <w:r>
        <w:t xml:space="preserve"> thumb keys pan the braille display left or right.</w:t>
      </w:r>
    </w:p>
    <w:p w14:paraId="40F94C27" w14:textId="77777777" w:rsidR="001C05C8" w:rsidRDefault="001C05C8" w:rsidP="001C05C8">
      <w:pPr>
        <w:pStyle w:val="ListBullet"/>
        <w:tabs>
          <w:tab w:val="clear" w:pos="360"/>
          <w:tab w:val="num" w:pos="1080"/>
        </w:tabs>
        <w:ind w:left="1080"/>
      </w:pPr>
      <w:r w:rsidRPr="00335662">
        <w:rPr>
          <w:noProof/>
        </w:rPr>
        <w:t>Face</w:t>
      </w:r>
      <w:r>
        <w:t xml:space="preserve"> of the device:</w:t>
      </w:r>
    </w:p>
    <w:p w14:paraId="36EB43D1" w14:textId="77777777" w:rsidR="001C05C8" w:rsidRDefault="001C05C8" w:rsidP="001C05C8">
      <w:pPr>
        <w:pStyle w:val="ListBullet"/>
        <w:tabs>
          <w:tab w:val="clear" w:pos="360"/>
          <w:tab w:val="num" w:pos="1440"/>
        </w:tabs>
        <w:ind w:left="1440"/>
      </w:pPr>
      <w:r>
        <w:t xml:space="preserve">At the top of the face of the </w:t>
      </w:r>
      <w:r w:rsidRPr="00335662">
        <w:rPr>
          <w:noProof/>
        </w:rPr>
        <w:t>Brailliant</w:t>
      </w:r>
      <w:r w:rsidR="00335662">
        <w:rPr>
          <w:noProof/>
        </w:rPr>
        <w:t>,</w:t>
      </w:r>
      <w:r>
        <w:t xml:space="preserve"> you have your standard 8 dot braille keypad.  From left to right the keys are, (Dots 7/backspace, 3, 2, 1, 4, 5, 6, 8/enter).</w:t>
      </w:r>
    </w:p>
    <w:p w14:paraId="7A9585FC" w14:textId="77777777" w:rsidR="001C05C8" w:rsidRDefault="001C05C8" w:rsidP="001C05C8">
      <w:pPr>
        <w:pStyle w:val="ListBullet"/>
        <w:tabs>
          <w:tab w:val="clear" w:pos="360"/>
          <w:tab w:val="num" w:pos="1440"/>
        </w:tabs>
        <w:ind w:left="1440"/>
      </w:pPr>
      <w:r>
        <w:t xml:space="preserve">Between and slightly above dots 1 and 4 is the Brailliant joystick.  </w:t>
      </w:r>
      <w:r w:rsidRPr="00335662">
        <w:rPr>
          <w:noProof/>
        </w:rPr>
        <w:t>This</w:t>
      </w:r>
      <w:r>
        <w:t xml:space="preserve"> allows for </w:t>
      </w:r>
      <w:r w:rsidR="00D7258D">
        <w:t>simple navigation</w:t>
      </w:r>
      <w:r>
        <w:t xml:space="preserve"> among items.  It also emulates the flick left, right, up and down gestures found on iOS.  Pressing in on the joystick selects items.</w:t>
      </w:r>
    </w:p>
    <w:p w14:paraId="55420550" w14:textId="77777777" w:rsidR="001C05C8" w:rsidRDefault="001C05C8" w:rsidP="001C05C8">
      <w:pPr>
        <w:pStyle w:val="ListBullet"/>
        <w:tabs>
          <w:tab w:val="clear" w:pos="360"/>
          <w:tab w:val="num" w:pos="1080"/>
        </w:tabs>
        <w:ind w:left="1080"/>
      </w:pPr>
      <w:r>
        <w:t>Below the keypad:</w:t>
      </w:r>
    </w:p>
    <w:p w14:paraId="60D2B623" w14:textId="77777777" w:rsidR="00D51449" w:rsidRDefault="001C05C8" w:rsidP="001C05C8">
      <w:pPr>
        <w:pStyle w:val="ListBullet"/>
        <w:tabs>
          <w:tab w:val="clear" w:pos="360"/>
          <w:tab w:val="num" w:pos="1440"/>
        </w:tabs>
        <w:ind w:left="1440"/>
      </w:pPr>
      <w:r>
        <w:t xml:space="preserve">You </w:t>
      </w:r>
      <w:r w:rsidRPr="00335662">
        <w:rPr>
          <w:noProof/>
        </w:rPr>
        <w:t>will find</w:t>
      </w:r>
      <w:r>
        <w:t xml:space="preserve"> the </w:t>
      </w:r>
      <w:r w:rsidRPr="00335662">
        <w:rPr>
          <w:noProof/>
        </w:rPr>
        <w:t>Brailliant’s</w:t>
      </w:r>
      <w:r>
        <w:t xml:space="preserve"> 14 </w:t>
      </w:r>
      <w:r w:rsidRPr="00335662">
        <w:rPr>
          <w:noProof/>
        </w:rPr>
        <w:t>high</w:t>
      </w:r>
      <w:r w:rsidR="00335662">
        <w:rPr>
          <w:noProof/>
        </w:rPr>
        <w:t>-</w:t>
      </w:r>
      <w:r w:rsidRPr="00335662">
        <w:rPr>
          <w:noProof/>
        </w:rPr>
        <w:t>quality</w:t>
      </w:r>
      <w:r>
        <w:t xml:space="preserve"> braille cells.  Above each cell is a unique touch cursor.  Rather than needing to press a button to activate a cursor router key, you </w:t>
      </w:r>
      <w:r w:rsidR="00D7258D" w:rsidRPr="00335662">
        <w:rPr>
          <w:noProof/>
        </w:rPr>
        <w:t>simply</w:t>
      </w:r>
      <w:r w:rsidR="00D7258D">
        <w:t xml:space="preserve"> slide</w:t>
      </w:r>
      <w:r>
        <w:t xml:space="preserve"> your finger up from a cell and the touch sensor </w:t>
      </w:r>
      <w:r w:rsidRPr="00310916">
        <w:rPr>
          <w:noProof/>
        </w:rPr>
        <w:t>will detect</w:t>
      </w:r>
      <w:r>
        <w:t xml:space="preserve"> the location of your finger and either rout the cursor to that cell or </w:t>
      </w:r>
      <w:r w:rsidR="00D7258D">
        <w:t>activate that</w:t>
      </w:r>
      <w:r>
        <w:t xml:space="preserve"> item.  You </w:t>
      </w:r>
      <w:r w:rsidRPr="00310916">
        <w:rPr>
          <w:noProof/>
        </w:rPr>
        <w:t>will feel</w:t>
      </w:r>
      <w:r>
        <w:t xml:space="preserve"> a slight vibration of the device when finger detection </w:t>
      </w:r>
      <w:r w:rsidRPr="00310916">
        <w:rPr>
          <w:noProof/>
        </w:rPr>
        <w:t>is made</w:t>
      </w:r>
      <w:r>
        <w:t>.</w:t>
      </w:r>
    </w:p>
    <w:p w14:paraId="0EA24205" w14:textId="77777777" w:rsidR="00D51449" w:rsidRDefault="00D51449" w:rsidP="00D51449">
      <w:pPr>
        <w:pStyle w:val="ListBullet"/>
        <w:tabs>
          <w:tab w:val="clear" w:pos="360"/>
          <w:tab w:val="num" w:pos="1080"/>
        </w:tabs>
        <w:ind w:left="1080"/>
      </w:pPr>
      <w:r>
        <w:t>In front of the braille display:</w:t>
      </w:r>
    </w:p>
    <w:p w14:paraId="01CB837A" w14:textId="77777777" w:rsidR="00D51449" w:rsidRDefault="00D51449" w:rsidP="00D51449">
      <w:pPr>
        <w:pStyle w:val="ListBullet"/>
        <w:tabs>
          <w:tab w:val="clear" w:pos="360"/>
          <w:tab w:val="num" w:pos="1440"/>
        </w:tabs>
        <w:ind w:left="1440"/>
      </w:pPr>
      <w:r>
        <w:t xml:space="preserve">You </w:t>
      </w:r>
      <w:r w:rsidRPr="00310916">
        <w:rPr>
          <w:noProof/>
        </w:rPr>
        <w:t>will find</w:t>
      </w:r>
      <w:r>
        <w:t xml:space="preserve"> the </w:t>
      </w:r>
      <w:r w:rsidRPr="00310916">
        <w:rPr>
          <w:noProof/>
        </w:rPr>
        <w:t>Brailliant’s</w:t>
      </w:r>
      <w:r>
        <w:t xml:space="preserve"> ergonomic spacebar.</w:t>
      </w:r>
    </w:p>
    <w:p w14:paraId="777F81A2" w14:textId="77777777" w:rsidR="00D51449" w:rsidRDefault="00D51449" w:rsidP="00D51449">
      <w:pPr>
        <w:pStyle w:val="ListBullet"/>
        <w:numPr>
          <w:ilvl w:val="0"/>
          <w:numId w:val="0"/>
        </w:numPr>
        <w:ind w:left="360" w:hanging="360"/>
      </w:pPr>
    </w:p>
    <w:p w14:paraId="719D2B65" w14:textId="77777777" w:rsidR="00D51449" w:rsidRDefault="00D51449" w:rsidP="00D7258D">
      <w:pPr>
        <w:pStyle w:val="Heading2"/>
      </w:pPr>
      <w:r>
        <w:t>Q:  Does the Brailliant 14 have a user replaceable battery?</w:t>
      </w:r>
    </w:p>
    <w:p w14:paraId="3596C916" w14:textId="77777777" w:rsidR="00D51449" w:rsidRDefault="00D51449" w:rsidP="00D51449">
      <w:pPr>
        <w:pStyle w:val="ListBullet"/>
        <w:numPr>
          <w:ilvl w:val="0"/>
          <w:numId w:val="0"/>
        </w:numPr>
        <w:ind w:left="360" w:hanging="360"/>
      </w:pPr>
    </w:p>
    <w:p w14:paraId="74AD3385" w14:textId="77777777" w:rsidR="00D51449" w:rsidRDefault="00D51449" w:rsidP="0069428F">
      <w:pPr>
        <w:pStyle w:val="ListBullet"/>
        <w:numPr>
          <w:ilvl w:val="0"/>
          <w:numId w:val="0"/>
        </w:numPr>
        <w:ind w:left="709"/>
      </w:pPr>
      <w:r>
        <w:tab/>
        <w:t>A</w:t>
      </w:r>
      <w:r w:rsidR="00D7258D">
        <w:t>: No</w:t>
      </w:r>
      <w:r>
        <w:t xml:space="preserve">, to provide optimal battery life, the battery must be replaced by HumanWare or an </w:t>
      </w:r>
      <w:r w:rsidRPr="00310916">
        <w:rPr>
          <w:noProof/>
        </w:rPr>
        <w:t>authorized</w:t>
      </w:r>
      <w:r>
        <w:t xml:space="preserve"> dealer.</w:t>
      </w:r>
    </w:p>
    <w:p w14:paraId="339E700D" w14:textId="77777777" w:rsidR="00D51449" w:rsidRDefault="00D51449" w:rsidP="00D51449">
      <w:pPr>
        <w:pStyle w:val="ListBullet"/>
        <w:numPr>
          <w:ilvl w:val="0"/>
          <w:numId w:val="0"/>
        </w:numPr>
        <w:ind w:left="360" w:hanging="360"/>
      </w:pPr>
    </w:p>
    <w:p w14:paraId="3EBA9E1D" w14:textId="2D7C983C" w:rsidR="0069428F" w:rsidRDefault="0069428F" w:rsidP="0069428F">
      <w:pPr>
        <w:pStyle w:val="ListBullet"/>
        <w:numPr>
          <w:ilvl w:val="0"/>
          <w:numId w:val="0"/>
        </w:numPr>
      </w:pPr>
    </w:p>
    <w:p w14:paraId="1FE8FDF5" w14:textId="48635068" w:rsidR="0069428F" w:rsidRDefault="0069428F" w:rsidP="0069428F">
      <w:pPr>
        <w:pStyle w:val="ListBullet"/>
        <w:numPr>
          <w:ilvl w:val="0"/>
          <w:numId w:val="0"/>
        </w:numPr>
      </w:pPr>
    </w:p>
    <w:p w14:paraId="25108CA9" w14:textId="06F0F1EF" w:rsidR="0069428F" w:rsidRDefault="0069428F" w:rsidP="0069428F">
      <w:pPr>
        <w:pStyle w:val="ListBullet"/>
        <w:numPr>
          <w:ilvl w:val="0"/>
          <w:numId w:val="0"/>
        </w:numPr>
      </w:pPr>
    </w:p>
    <w:p w14:paraId="647E1CB0" w14:textId="551F74FC" w:rsidR="0069428F" w:rsidRDefault="0069428F" w:rsidP="0069428F">
      <w:pPr>
        <w:pStyle w:val="ListBullet"/>
        <w:numPr>
          <w:ilvl w:val="0"/>
          <w:numId w:val="0"/>
        </w:numPr>
      </w:pPr>
    </w:p>
    <w:p w14:paraId="32D7DAB6" w14:textId="1DEE58ED" w:rsidR="0069428F" w:rsidRDefault="0069428F" w:rsidP="0069428F">
      <w:pPr>
        <w:pStyle w:val="ListBullet"/>
        <w:numPr>
          <w:ilvl w:val="0"/>
          <w:numId w:val="0"/>
        </w:numPr>
      </w:pPr>
    </w:p>
    <w:p w14:paraId="5BD649A6" w14:textId="77777777" w:rsidR="0069428F" w:rsidRDefault="0069428F" w:rsidP="0069428F">
      <w:pPr>
        <w:pStyle w:val="ListBullet"/>
        <w:numPr>
          <w:ilvl w:val="0"/>
          <w:numId w:val="0"/>
        </w:numPr>
      </w:pPr>
    </w:p>
    <w:p w14:paraId="652F20D9" w14:textId="7B68BB21" w:rsidR="0069428F" w:rsidRDefault="0069428F" w:rsidP="00D51449">
      <w:pPr>
        <w:pStyle w:val="ListBullet"/>
        <w:numPr>
          <w:ilvl w:val="0"/>
          <w:numId w:val="0"/>
        </w:numPr>
        <w:ind w:left="360" w:hanging="360"/>
        <w:rPr>
          <w:rStyle w:val="Heading2Char"/>
        </w:rPr>
      </w:pPr>
      <w:r w:rsidRPr="0069428F">
        <w:rPr>
          <w:rStyle w:val="Heading2Char"/>
        </w:rPr>
        <w:t>Q:</w:t>
      </w:r>
      <w:r w:rsidRPr="0069428F">
        <w:rPr>
          <w:rStyle w:val="Heading2Char"/>
        </w:rPr>
        <w:tab/>
        <w:t>What is the battery life, and how do I recharge it?</w:t>
      </w:r>
    </w:p>
    <w:p w14:paraId="7BDFD3DA" w14:textId="77777777" w:rsidR="0069428F" w:rsidRDefault="0069428F" w:rsidP="00D51449">
      <w:pPr>
        <w:pStyle w:val="ListBullet"/>
        <w:numPr>
          <w:ilvl w:val="0"/>
          <w:numId w:val="0"/>
        </w:numPr>
        <w:ind w:left="360" w:hanging="360"/>
      </w:pPr>
    </w:p>
    <w:p w14:paraId="4044E11B" w14:textId="30D014B7" w:rsidR="0069428F" w:rsidRPr="0069428F" w:rsidRDefault="0069428F" w:rsidP="0069428F">
      <w:pPr>
        <w:pStyle w:val="ListBullet"/>
        <w:numPr>
          <w:ilvl w:val="0"/>
          <w:numId w:val="0"/>
        </w:numPr>
        <w:ind w:left="709"/>
      </w:pPr>
      <w:r w:rsidRPr="0069428F">
        <w:t>A:</w:t>
      </w:r>
      <w:r>
        <w:t xml:space="preserve">  </w:t>
      </w:r>
      <w:r w:rsidRPr="0069428F">
        <w:rPr>
          <w:rFonts w:cs="Calibri"/>
        </w:rPr>
        <w:t xml:space="preserve">To optimize the battery calibration, we recommend charging the device for a minimum of 8 hours before the first use. After the first use, it will take 4 hours to fully charge the battery. When fully charged, the Brailliant can be used for up to 20 hours when used with Bluetooth.  </w:t>
      </w:r>
      <w:proofErr w:type="gramStart"/>
      <w:r w:rsidRPr="0069428F">
        <w:t>If</w:t>
      </w:r>
      <w:proofErr w:type="gramEnd"/>
      <w:r w:rsidRPr="0069428F">
        <w:t xml:space="preserve"> however you find your battery level inaccurate you might need to perform a battery calibration. Refer to </w:t>
      </w:r>
      <w:hyperlink w:anchor="_Q:__My" w:history="1">
        <w:r w:rsidRPr="0069428F">
          <w:rPr>
            <w:rStyle w:val="Hyperlink"/>
          </w:rPr>
          <w:t>Q:  My battery seems to drain quickly, or it gives me the wrong battery level?</w:t>
        </w:r>
      </w:hyperlink>
      <w:r w:rsidRPr="0069428F">
        <w:t xml:space="preserve"> for more information. </w:t>
      </w:r>
    </w:p>
    <w:p w14:paraId="71E38D93" w14:textId="77777777" w:rsidR="0069428F" w:rsidRPr="0069428F" w:rsidRDefault="0069428F" w:rsidP="0069428F">
      <w:pPr>
        <w:rPr>
          <w:rFonts w:cs="Calibri"/>
          <w:sz w:val="24"/>
          <w:szCs w:val="24"/>
        </w:rPr>
      </w:pPr>
    </w:p>
    <w:p w14:paraId="468A3836" w14:textId="77777777" w:rsidR="0069428F" w:rsidRDefault="0069428F" w:rsidP="0069428F">
      <w:pPr>
        <w:pStyle w:val="Heading2"/>
      </w:pPr>
      <w:r>
        <w:t>Q: What can I do if my Brailliant beeps?</w:t>
      </w:r>
    </w:p>
    <w:p w14:paraId="41BA490F" w14:textId="77777777" w:rsidR="0069428F" w:rsidRDefault="0069428F" w:rsidP="00D51449">
      <w:pPr>
        <w:pStyle w:val="ListBullet"/>
        <w:numPr>
          <w:ilvl w:val="0"/>
          <w:numId w:val="0"/>
        </w:numPr>
        <w:ind w:left="360" w:hanging="360"/>
      </w:pPr>
    </w:p>
    <w:p w14:paraId="278374F1" w14:textId="30C95F0B" w:rsidR="0069428F" w:rsidRDefault="0069428F" w:rsidP="0069428F">
      <w:pPr>
        <w:pStyle w:val="ListBullet"/>
        <w:numPr>
          <w:ilvl w:val="0"/>
          <w:numId w:val="0"/>
        </w:numPr>
        <w:ind w:left="709"/>
      </w:pPr>
      <w:r>
        <w:t xml:space="preserve">A:  The </w:t>
      </w:r>
      <w:proofErr w:type="spellStart"/>
      <w:r w:rsidRPr="004B6437">
        <w:t>Brailliant's</w:t>
      </w:r>
      <w:proofErr w:type="spellEnd"/>
      <w:r w:rsidRPr="004B6437">
        <w:t xml:space="preserve"> battery management system includes a battery protection circuitry that prevents it from being damaged by total discharge. If the battery is low,</w:t>
      </w:r>
      <w:r>
        <w:t xml:space="preserve"> the</w:t>
      </w:r>
      <w:r w:rsidRPr="004B6437">
        <w:t xml:space="preserve"> Brailliant will warn you with a beep before switching off automatically.</w:t>
      </w:r>
      <w:r>
        <w:t xml:space="preserve"> </w:t>
      </w:r>
    </w:p>
    <w:p w14:paraId="13D5F9C0" w14:textId="77777777" w:rsidR="004F3CD6" w:rsidRDefault="004F3CD6" w:rsidP="00D51449">
      <w:pPr>
        <w:pStyle w:val="ListBullet"/>
        <w:numPr>
          <w:ilvl w:val="0"/>
          <w:numId w:val="0"/>
        </w:numPr>
        <w:ind w:left="360" w:hanging="360"/>
      </w:pPr>
    </w:p>
    <w:p w14:paraId="12DB07B4" w14:textId="77777777" w:rsidR="004F3CD6" w:rsidRDefault="004F3CD6" w:rsidP="004F3CD6">
      <w:pPr>
        <w:pStyle w:val="Heading2"/>
      </w:pPr>
      <w:r>
        <w:t>Q:  What are the dimensions of the Brailliant 14?</w:t>
      </w:r>
    </w:p>
    <w:p w14:paraId="77C34CC5" w14:textId="77777777" w:rsidR="004F3CD6" w:rsidRDefault="004F3CD6" w:rsidP="00D51449">
      <w:pPr>
        <w:pStyle w:val="ListBullet"/>
        <w:numPr>
          <w:ilvl w:val="0"/>
          <w:numId w:val="0"/>
        </w:numPr>
        <w:ind w:left="360" w:hanging="360"/>
      </w:pPr>
    </w:p>
    <w:p w14:paraId="1A650D3E" w14:textId="46D43F12" w:rsidR="004F3CD6" w:rsidRDefault="004F3CD6" w:rsidP="0069428F">
      <w:pPr>
        <w:pStyle w:val="PlainText"/>
        <w:ind w:left="709"/>
      </w:pPr>
      <w:r>
        <w:t>A:  Size: 166x100x23 [mm</w:t>
      </w:r>
      <w:proofErr w:type="gramStart"/>
      <w:r>
        <w:t>] ;</w:t>
      </w:r>
      <w:proofErr w:type="gramEnd"/>
    </w:p>
    <w:p w14:paraId="31B9B7C0" w14:textId="77777777" w:rsidR="004F3CD6" w:rsidRDefault="004F3CD6" w:rsidP="004F3CD6">
      <w:pPr>
        <w:pStyle w:val="PlainText"/>
        <w:ind w:left="720"/>
      </w:pPr>
      <w:r>
        <w:t xml:space="preserve">weight: 285 Grams, 0.63 </w:t>
      </w:r>
      <w:proofErr w:type="spellStart"/>
      <w:r>
        <w:t>lbs</w:t>
      </w:r>
      <w:proofErr w:type="spellEnd"/>
      <w:r>
        <w:t xml:space="preserve">  </w:t>
      </w:r>
    </w:p>
    <w:p w14:paraId="3CCB0B61" w14:textId="77777777" w:rsidR="004F3CD6" w:rsidRDefault="004F3CD6" w:rsidP="004F3CD6">
      <w:pPr>
        <w:pStyle w:val="PlainText"/>
      </w:pPr>
    </w:p>
    <w:p w14:paraId="54805EC8" w14:textId="77777777" w:rsidR="00F50807" w:rsidRDefault="00F50807" w:rsidP="00D7258D">
      <w:pPr>
        <w:pStyle w:val="Heading2"/>
      </w:pPr>
      <w:r>
        <w:t xml:space="preserve">Q:  How many devices can the Brailliant 14 pair </w:t>
      </w:r>
      <w:r w:rsidRPr="00310916">
        <w:rPr>
          <w:noProof/>
        </w:rPr>
        <w:t>with</w:t>
      </w:r>
      <w:r>
        <w:t>?</w:t>
      </w:r>
    </w:p>
    <w:p w14:paraId="5BC0F0A0" w14:textId="77777777" w:rsidR="00F50807" w:rsidRDefault="00F50807" w:rsidP="00D51449">
      <w:pPr>
        <w:pStyle w:val="ListBullet"/>
        <w:numPr>
          <w:ilvl w:val="0"/>
          <w:numId w:val="0"/>
        </w:numPr>
        <w:ind w:left="360" w:hanging="360"/>
      </w:pPr>
    </w:p>
    <w:p w14:paraId="13DC1F64" w14:textId="77777777" w:rsidR="00F50807" w:rsidRDefault="00F50807" w:rsidP="0069428F">
      <w:pPr>
        <w:pStyle w:val="ListBullet"/>
        <w:numPr>
          <w:ilvl w:val="0"/>
          <w:numId w:val="0"/>
        </w:numPr>
        <w:ind w:left="709"/>
      </w:pPr>
      <w:r>
        <w:tab/>
        <w:t xml:space="preserve">A:  5 devices at once. </w:t>
      </w:r>
    </w:p>
    <w:p w14:paraId="7EACFD11" w14:textId="2D79C8C1" w:rsidR="00903130" w:rsidRDefault="00903130" w:rsidP="00D51449">
      <w:pPr>
        <w:pStyle w:val="ListBullet"/>
        <w:numPr>
          <w:ilvl w:val="0"/>
          <w:numId w:val="0"/>
        </w:numPr>
        <w:ind w:left="360" w:hanging="360"/>
      </w:pPr>
    </w:p>
    <w:p w14:paraId="0212D91E" w14:textId="4FFD0F60" w:rsidR="0069428F" w:rsidRDefault="0069428F" w:rsidP="0069428F">
      <w:pPr>
        <w:pStyle w:val="Heading2"/>
      </w:pPr>
      <w:r>
        <w:t>Q:  How do I switch between my Bluetooth devices?</w:t>
      </w:r>
    </w:p>
    <w:p w14:paraId="34176F3A" w14:textId="28200D98" w:rsidR="0069428F" w:rsidRDefault="0069428F" w:rsidP="00D51449">
      <w:pPr>
        <w:pStyle w:val="ListBullet"/>
        <w:numPr>
          <w:ilvl w:val="0"/>
          <w:numId w:val="0"/>
        </w:numPr>
        <w:ind w:left="360" w:hanging="360"/>
      </w:pPr>
    </w:p>
    <w:p w14:paraId="70B654D0" w14:textId="524E09AC" w:rsidR="0069428F" w:rsidRDefault="0069428F" w:rsidP="0069428F">
      <w:pPr>
        <w:pStyle w:val="ListBullet"/>
        <w:numPr>
          <w:ilvl w:val="0"/>
          <w:numId w:val="0"/>
        </w:numPr>
        <w:ind w:left="709"/>
      </w:pPr>
      <w:r>
        <w:tab/>
        <w:t xml:space="preserve">A:  Whilst in Braille terminal, double press the on/off button to access the menu. Press c to jump to connections and press enter. Here you will have list of all your paired devices, choose the device you want by press enter on the selected pairing name. </w:t>
      </w:r>
    </w:p>
    <w:p w14:paraId="4D7568CA" w14:textId="77777777" w:rsidR="00D51449" w:rsidRDefault="00D51449" w:rsidP="00D7258D">
      <w:pPr>
        <w:pStyle w:val="Heading2"/>
      </w:pPr>
      <w:r>
        <w:t>Q:  Does the Brailliant 14 come with a carrying case?</w:t>
      </w:r>
    </w:p>
    <w:p w14:paraId="2C41F1B7" w14:textId="77777777" w:rsidR="00D51449" w:rsidRDefault="00D51449" w:rsidP="00D51449">
      <w:pPr>
        <w:pStyle w:val="ListBullet"/>
        <w:numPr>
          <w:ilvl w:val="0"/>
          <w:numId w:val="0"/>
        </w:numPr>
        <w:ind w:left="360" w:hanging="360"/>
      </w:pPr>
    </w:p>
    <w:p w14:paraId="78E2B545" w14:textId="77777777" w:rsidR="00D51449" w:rsidRDefault="00D51449" w:rsidP="0069428F">
      <w:pPr>
        <w:pStyle w:val="ListBullet"/>
        <w:numPr>
          <w:ilvl w:val="0"/>
          <w:numId w:val="0"/>
        </w:numPr>
        <w:ind w:left="709" w:hanging="360"/>
      </w:pPr>
      <w:r>
        <w:tab/>
        <w:t xml:space="preserve">A:  </w:t>
      </w:r>
      <w:proofErr w:type="gramStart"/>
      <w:r>
        <w:t>Yes</w:t>
      </w:r>
      <w:proofErr w:type="gramEnd"/>
      <w:r>
        <w:t xml:space="preserve"> the device comes with a protective leather pouch that allows for the device to remain protected while in use.</w:t>
      </w:r>
    </w:p>
    <w:p w14:paraId="2C511652" w14:textId="77777777" w:rsidR="00D51449" w:rsidRDefault="00D51449" w:rsidP="00D51449">
      <w:pPr>
        <w:pStyle w:val="ListBullet"/>
        <w:numPr>
          <w:ilvl w:val="0"/>
          <w:numId w:val="0"/>
        </w:numPr>
        <w:ind w:left="360" w:hanging="360"/>
      </w:pPr>
    </w:p>
    <w:p w14:paraId="654528B7" w14:textId="77777777" w:rsidR="0069428F" w:rsidRDefault="0069428F" w:rsidP="00D7258D">
      <w:pPr>
        <w:pStyle w:val="Heading2"/>
      </w:pPr>
    </w:p>
    <w:p w14:paraId="0C79FCF8" w14:textId="3EEA6EE4" w:rsidR="00F636F3" w:rsidRDefault="00F636F3" w:rsidP="00D7258D">
      <w:pPr>
        <w:pStyle w:val="Heading2"/>
      </w:pPr>
    </w:p>
    <w:p w14:paraId="42ACEE87" w14:textId="77777777" w:rsidR="00F636F3" w:rsidRPr="00F636F3" w:rsidRDefault="00F636F3" w:rsidP="00F636F3"/>
    <w:p w14:paraId="3DD2242D" w14:textId="3D62A5A8" w:rsidR="001C05C8" w:rsidRDefault="00D51449" w:rsidP="00D7258D">
      <w:pPr>
        <w:pStyle w:val="Heading2"/>
      </w:pPr>
      <w:r>
        <w:lastRenderedPageBreak/>
        <w:t xml:space="preserve">Q: </w:t>
      </w:r>
      <w:r w:rsidR="001C05C8">
        <w:t xml:space="preserve"> </w:t>
      </w:r>
      <w:r>
        <w:t xml:space="preserve">What screen readers </w:t>
      </w:r>
      <w:r w:rsidR="00310916">
        <w:rPr>
          <w:noProof/>
        </w:rPr>
        <w:t>will</w:t>
      </w:r>
      <w:r>
        <w:t xml:space="preserve"> the Brailliant 14 work </w:t>
      </w:r>
      <w:r w:rsidRPr="00310916">
        <w:rPr>
          <w:noProof/>
        </w:rPr>
        <w:t>with</w:t>
      </w:r>
      <w:r>
        <w:t>?</w:t>
      </w:r>
    </w:p>
    <w:p w14:paraId="41C2AAC3" w14:textId="77777777" w:rsidR="00D51449" w:rsidRDefault="00D51449" w:rsidP="00D51449">
      <w:pPr>
        <w:pStyle w:val="ListBullet"/>
        <w:numPr>
          <w:ilvl w:val="0"/>
          <w:numId w:val="0"/>
        </w:numPr>
        <w:ind w:left="360" w:hanging="360"/>
      </w:pPr>
    </w:p>
    <w:p w14:paraId="641DE191" w14:textId="7DFA464A" w:rsidR="00D51449" w:rsidRDefault="00D51449" w:rsidP="0069428F">
      <w:pPr>
        <w:pStyle w:val="ListBullet"/>
        <w:numPr>
          <w:ilvl w:val="0"/>
          <w:numId w:val="0"/>
        </w:numPr>
        <w:ind w:left="709" w:hanging="360"/>
      </w:pPr>
      <w:r>
        <w:tab/>
        <w:t>A:  At the time of launch the Brailliant 14 has been approved by Apple to work with Voiceover on iOS and Mac</w:t>
      </w:r>
      <w:r w:rsidR="0069428F">
        <w:t xml:space="preserve">, Android, </w:t>
      </w:r>
      <w:proofErr w:type="spellStart"/>
      <w:r w:rsidR="0069428F">
        <w:t>SuperNova</w:t>
      </w:r>
      <w:proofErr w:type="spellEnd"/>
      <w:r w:rsidR="0069428F">
        <w:t>, Jaws and NVDA.</w:t>
      </w:r>
      <w:r>
        <w:t xml:space="preserve"> </w:t>
      </w:r>
    </w:p>
    <w:p w14:paraId="696352A3" w14:textId="77777777" w:rsidR="00D51449" w:rsidRDefault="00D51449" w:rsidP="00D51449">
      <w:pPr>
        <w:pStyle w:val="ListBullet"/>
        <w:numPr>
          <w:ilvl w:val="0"/>
          <w:numId w:val="0"/>
        </w:numPr>
        <w:ind w:left="360" w:hanging="360"/>
      </w:pPr>
    </w:p>
    <w:p w14:paraId="226624B0" w14:textId="77777777" w:rsidR="00DF5D52" w:rsidRDefault="009A7036" w:rsidP="00D7258D">
      <w:pPr>
        <w:pStyle w:val="Heading2"/>
      </w:pPr>
      <w:bookmarkStart w:id="0" w:name="_Q:__How"/>
      <w:bookmarkEnd w:id="0"/>
      <w:r>
        <w:t xml:space="preserve">Q:  How do I set up my device and iPhone </w:t>
      </w:r>
      <w:r w:rsidR="00DF5D52">
        <w:t xml:space="preserve">for </w:t>
      </w:r>
      <w:r w:rsidR="00DF5D52" w:rsidRPr="00AC1829">
        <w:rPr>
          <w:noProof/>
        </w:rPr>
        <w:t>synchronizing</w:t>
      </w:r>
      <w:r w:rsidR="00DF5D52">
        <w:t xml:space="preserve"> notes I want to take on the Brailliant?</w:t>
      </w:r>
    </w:p>
    <w:p w14:paraId="439A35E0" w14:textId="77777777" w:rsidR="00DF5D52" w:rsidRDefault="00DF5D52" w:rsidP="00D51449">
      <w:pPr>
        <w:pStyle w:val="ListBullet"/>
        <w:numPr>
          <w:ilvl w:val="0"/>
          <w:numId w:val="0"/>
        </w:numPr>
        <w:ind w:left="360" w:hanging="360"/>
      </w:pPr>
    </w:p>
    <w:p w14:paraId="0E11A639" w14:textId="3D2B500B" w:rsidR="00DF5D52" w:rsidRDefault="00DF5D52" w:rsidP="0069428F">
      <w:pPr>
        <w:pStyle w:val="ListBullet"/>
        <w:numPr>
          <w:ilvl w:val="0"/>
          <w:numId w:val="0"/>
        </w:numPr>
        <w:ind w:left="709" w:hanging="360"/>
      </w:pPr>
      <w:r>
        <w:tab/>
        <w:t>A:</w:t>
      </w:r>
      <w:r w:rsidR="0069428F">
        <w:tab/>
      </w:r>
      <w:r>
        <w:t>1</w:t>
      </w:r>
      <w:r w:rsidR="00D7258D">
        <w:t>. download</w:t>
      </w:r>
      <w:r>
        <w:t xml:space="preserve"> the Brailliant Sync app from the App </w:t>
      </w:r>
      <w:r w:rsidRPr="00AC1829">
        <w:rPr>
          <w:noProof/>
        </w:rPr>
        <w:t>store</w:t>
      </w:r>
      <w:r>
        <w:t>.</w:t>
      </w:r>
    </w:p>
    <w:p w14:paraId="562295FF" w14:textId="77777777" w:rsidR="00663D96" w:rsidRDefault="00663D96" w:rsidP="0069428F">
      <w:pPr>
        <w:pStyle w:val="ListBullet"/>
        <w:numPr>
          <w:ilvl w:val="0"/>
          <w:numId w:val="0"/>
        </w:numPr>
        <w:ind w:left="1440"/>
      </w:pPr>
      <w:r>
        <w:t xml:space="preserve">2.  Ensure your Bluetooth is turned on.  </w:t>
      </w:r>
      <w:r w:rsidRPr="00AC1829">
        <w:rPr>
          <w:noProof/>
        </w:rPr>
        <w:t>If it is not, enter your iOS control Center by touching the status bar at the top of the screen where the time is found and perform a 3 finger swipe up</w:t>
      </w:r>
      <w:r w:rsidR="00310916" w:rsidRPr="00AC1829">
        <w:rPr>
          <w:noProof/>
        </w:rPr>
        <w:t xml:space="preserve"> gesture</w:t>
      </w:r>
      <w:r w:rsidRPr="00AC1829">
        <w:rPr>
          <w:noProof/>
        </w:rPr>
        <w:t>.</w:t>
      </w:r>
      <w:r>
        <w:t xml:space="preserve">  Find the Bluetooth item and make sure it is on.</w:t>
      </w:r>
    </w:p>
    <w:p w14:paraId="07E147CF" w14:textId="41AA7E9A" w:rsidR="00663D96" w:rsidRDefault="00663D96" w:rsidP="00D51449">
      <w:pPr>
        <w:pStyle w:val="ListBullet"/>
        <w:numPr>
          <w:ilvl w:val="0"/>
          <w:numId w:val="0"/>
        </w:numPr>
        <w:ind w:left="360" w:hanging="360"/>
      </w:pPr>
      <w:r>
        <w:tab/>
      </w:r>
      <w:r w:rsidR="00DF5D52">
        <w:tab/>
      </w:r>
      <w:r w:rsidR="0069428F">
        <w:tab/>
      </w:r>
      <w:r>
        <w:t>3</w:t>
      </w:r>
      <w:r w:rsidR="00DF5D52">
        <w:t>.  On your home screen</w:t>
      </w:r>
      <w:r>
        <w:t xml:space="preserve"> double tap to activate the Brailliant Sync app.</w:t>
      </w:r>
    </w:p>
    <w:p w14:paraId="688C8073" w14:textId="44C7B429" w:rsidR="00DF5D52" w:rsidRDefault="00663D96" w:rsidP="00D51449">
      <w:pPr>
        <w:pStyle w:val="ListBullet"/>
        <w:numPr>
          <w:ilvl w:val="0"/>
          <w:numId w:val="0"/>
        </w:numPr>
        <w:ind w:left="360" w:hanging="360"/>
      </w:pPr>
      <w:r>
        <w:tab/>
      </w:r>
      <w:r>
        <w:tab/>
      </w:r>
      <w:r w:rsidR="0069428F">
        <w:tab/>
      </w:r>
      <w:r>
        <w:t>4.  Double tap on</w:t>
      </w:r>
      <w:r w:rsidR="00310916">
        <w:t xml:space="preserve"> the</w:t>
      </w:r>
      <w:r>
        <w:t xml:space="preserve"> </w:t>
      </w:r>
      <w:r w:rsidRPr="00310916">
        <w:rPr>
          <w:noProof/>
        </w:rPr>
        <w:t>ad</w:t>
      </w:r>
      <w:r w:rsidR="008832AE" w:rsidRPr="00310916">
        <w:rPr>
          <w:noProof/>
        </w:rPr>
        <w:t>d</w:t>
      </w:r>
      <w:r>
        <w:t xml:space="preserve"> an account</w:t>
      </w:r>
      <w:r w:rsidR="00310916">
        <w:t xml:space="preserve"> button</w:t>
      </w:r>
      <w:r>
        <w:t>.</w:t>
      </w:r>
    </w:p>
    <w:p w14:paraId="7128BB14" w14:textId="5DB1578A" w:rsidR="00663D96" w:rsidRDefault="00663D96" w:rsidP="0069428F">
      <w:pPr>
        <w:pStyle w:val="ListBullet"/>
        <w:numPr>
          <w:ilvl w:val="0"/>
          <w:numId w:val="0"/>
        </w:numPr>
        <w:ind w:left="1440" w:hanging="360"/>
      </w:pPr>
      <w:r>
        <w:tab/>
        <w:t>5.  Select if you have a Google or other account by double tapping on the appropriate item.</w:t>
      </w:r>
    </w:p>
    <w:p w14:paraId="429DDF68" w14:textId="57E5307D" w:rsidR="00663D96" w:rsidRDefault="00663D96" w:rsidP="0069428F">
      <w:pPr>
        <w:pStyle w:val="ListBullet"/>
        <w:numPr>
          <w:ilvl w:val="0"/>
          <w:numId w:val="0"/>
        </w:numPr>
        <w:ind w:left="1440"/>
      </w:pPr>
      <w:r>
        <w:t xml:space="preserve">6.  Fill in your account info, double tapping on the save item in the top right corner of the screen        </w:t>
      </w:r>
    </w:p>
    <w:p w14:paraId="3D907D69" w14:textId="77777777" w:rsidR="00663D96" w:rsidRDefault="00310916" w:rsidP="0069428F">
      <w:pPr>
        <w:pStyle w:val="ListBullet"/>
        <w:numPr>
          <w:ilvl w:val="0"/>
          <w:numId w:val="0"/>
        </w:numPr>
        <w:ind w:left="1080" w:firstLine="360"/>
      </w:pPr>
      <w:r>
        <w:rPr>
          <w:noProof/>
        </w:rPr>
        <w:t>w</w:t>
      </w:r>
      <w:r w:rsidR="00D7258D" w:rsidRPr="00310916">
        <w:rPr>
          <w:noProof/>
        </w:rPr>
        <w:t>hen</w:t>
      </w:r>
      <w:r w:rsidR="00663D96" w:rsidRPr="00310916">
        <w:rPr>
          <w:noProof/>
        </w:rPr>
        <w:t xml:space="preserve"> done.</w:t>
      </w:r>
      <w:r w:rsidR="00663D96">
        <w:t xml:space="preserve"> </w:t>
      </w:r>
    </w:p>
    <w:p w14:paraId="6B27FCCF" w14:textId="77777777" w:rsidR="00663D96" w:rsidRDefault="00663D96" w:rsidP="00663D96">
      <w:pPr>
        <w:pStyle w:val="ListBullet"/>
        <w:numPr>
          <w:ilvl w:val="0"/>
          <w:numId w:val="0"/>
        </w:numPr>
        <w:ind w:left="1080" w:hanging="360"/>
      </w:pPr>
    </w:p>
    <w:p w14:paraId="781A7EF7" w14:textId="77777777" w:rsidR="00663D96" w:rsidRDefault="00663D96" w:rsidP="00663D96">
      <w:pPr>
        <w:pStyle w:val="ListBullet"/>
        <w:numPr>
          <w:ilvl w:val="0"/>
          <w:numId w:val="0"/>
        </w:numPr>
        <w:ind w:left="1080" w:hanging="360"/>
      </w:pPr>
      <w:r>
        <w:t xml:space="preserve">Your account is now set </w:t>
      </w:r>
      <w:r w:rsidRPr="00310916">
        <w:rPr>
          <w:noProof/>
        </w:rPr>
        <w:t>up</w:t>
      </w:r>
      <w:r w:rsidR="00310916">
        <w:rPr>
          <w:noProof/>
        </w:rPr>
        <w:t>,</w:t>
      </w:r>
      <w:r>
        <w:t xml:space="preserve"> and within a few seconds you </w:t>
      </w:r>
      <w:r w:rsidRPr="00AC1829">
        <w:rPr>
          <w:noProof/>
        </w:rPr>
        <w:t>will see</w:t>
      </w:r>
      <w:r>
        <w:t xml:space="preserve"> your account appear on your </w:t>
      </w:r>
    </w:p>
    <w:p w14:paraId="2B85CDFB" w14:textId="77777777" w:rsidR="00663D96" w:rsidRDefault="00663D96" w:rsidP="00663D96">
      <w:pPr>
        <w:pStyle w:val="ListBullet"/>
        <w:numPr>
          <w:ilvl w:val="0"/>
          <w:numId w:val="0"/>
        </w:numPr>
        <w:ind w:left="1080" w:hanging="360"/>
      </w:pPr>
      <w:r>
        <w:t>Brailliant after you select the Notes item.</w:t>
      </w:r>
    </w:p>
    <w:p w14:paraId="473BE096" w14:textId="6665D9B7" w:rsidR="00663D96" w:rsidRDefault="00663D96" w:rsidP="00663D96">
      <w:pPr>
        <w:pStyle w:val="ListBullet"/>
        <w:numPr>
          <w:ilvl w:val="0"/>
          <w:numId w:val="0"/>
        </w:numPr>
        <w:ind w:left="360" w:hanging="360"/>
      </w:pPr>
    </w:p>
    <w:p w14:paraId="739DEFB0" w14:textId="2A0E6334" w:rsidR="0069428F" w:rsidRDefault="0069428F" w:rsidP="0069428F">
      <w:pPr>
        <w:pStyle w:val="Heading2"/>
      </w:pPr>
      <w:r>
        <w:t xml:space="preserve">Q:  How do I set up my device and Android for </w:t>
      </w:r>
      <w:r w:rsidRPr="00AC1829">
        <w:rPr>
          <w:noProof/>
        </w:rPr>
        <w:t>synchronizing</w:t>
      </w:r>
      <w:r>
        <w:t xml:space="preserve"> notes I want to take on the Brailliant?</w:t>
      </w:r>
    </w:p>
    <w:p w14:paraId="6C5E2AD4" w14:textId="050083C2" w:rsidR="0069428F" w:rsidRDefault="0069428F" w:rsidP="00663D96">
      <w:pPr>
        <w:pStyle w:val="ListBullet"/>
        <w:numPr>
          <w:ilvl w:val="0"/>
          <w:numId w:val="0"/>
        </w:numPr>
        <w:ind w:left="360" w:hanging="360"/>
      </w:pPr>
    </w:p>
    <w:p w14:paraId="7FCB4FFC" w14:textId="496A24DF" w:rsidR="0069428F" w:rsidRDefault="0069428F" w:rsidP="0069428F">
      <w:pPr>
        <w:pStyle w:val="ListBullet"/>
        <w:numPr>
          <w:ilvl w:val="0"/>
          <w:numId w:val="0"/>
        </w:numPr>
        <w:ind w:left="709" w:hanging="360"/>
      </w:pPr>
      <w:r>
        <w:tab/>
        <w:t xml:space="preserve">A:  Unfortunately, Android is currently not supported for synchronizing notes. We do however anticipate creating an app in due course. </w:t>
      </w:r>
    </w:p>
    <w:p w14:paraId="5F23C27E" w14:textId="77777777" w:rsidR="00663D96" w:rsidRDefault="00663D96" w:rsidP="00D7258D">
      <w:pPr>
        <w:pStyle w:val="Heading2"/>
      </w:pPr>
      <w:r>
        <w:t>Q:  How do I create a new note?</w:t>
      </w:r>
    </w:p>
    <w:p w14:paraId="79E93A1B" w14:textId="77777777" w:rsidR="00663D96" w:rsidRDefault="00663D96" w:rsidP="00663D96">
      <w:pPr>
        <w:pStyle w:val="ListBullet"/>
        <w:numPr>
          <w:ilvl w:val="0"/>
          <w:numId w:val="0"/>
        </w:numPr>
        <w:ind w:left="360" w:hanging="360"/>
      </w:pPr>
    </w:p>
    <w:p w14:paraId="036711F4" w14:textId="77777777" w:rsidR="00663D96" w:rsidRDefault="00663D96" w:rsidP="0069428F">
      <w:pPr>
        <w:pStyle w:val="ListBullet"/>
        <w:numPr>
          <w:ilvl w:val="0"/>
          <w:numId w:val="0"/>
        </w:numPr>
        <w:ind w:left="709" w:hanging="360"/>
      </w:pPr>
      <w:r>
        <w:tab/>
        <w:t xml:space="preserve">A:  Select the notes item from the </w:t>
      </w:r>
      <w:r w:rsidRPr="00B34621">
        <w:rPr>
          <w:noProof/>
        </w:rPr>
        <w:t>Brailliant’s</w:t>
      </w:r>
      <w:r>
        <w:t xml:space="preserve"> main menu.  Find the account you want to use and </w:t>
      </w:r>
      <w:r w:rsidR="009A7036">
        <w:t xml:space="preserve">activate it with a cursor router or pressing the joystick. </w:t>
      </w:r>
      <w:r w:rsidR="00D7258D">
        <w:t>Press</w:t>
      </w:r>
      <w:r>
        <w:t xml:space="preserve"> a space with N for New note.</w:t>
      </w:r>
    </w:p>
    <w:p w14:paraId="24285FBC" w14:textId="77777777" w:rsidR="009A7036" w:rsidRDefault="009A7036" w:rsidP="00663D96">
      <w:pPr>
        <w:pStyle w:val="ListBullet"/>
        <w:numPr>
          <w:ilvl w:val="0"/>
          <w:numId w:val="0"/>
        </w:numPr>
        <w:ind w:left="360" w:hanging="360"/>
      </w:pPr>
    </w:p>
    <w:p w14:paraId="3BED7B93" w14:textId="77777777" w:rsidR="009A7036" w:rsidRDefault="009A7036" w:rsidP="00D7258D">
      <w:pPr>
        <w:pStyle w:val="Heading2"/>
      </w:pPr>
      <w:r>
        <w:t>Q:  Can I type notes in contracted braille?</w:t>
      </w:r>
    </w:p>
    <w:p w14:paraId="20AA8CCC" w14:textId="77777777" w:rsidR="009A7036" w:rsidRDefault="009A7036" w:rsidP="00663D96">
      <w:pPr>
        <w:pStyle w:val="ListBullet"/>
        <w:numPr>
          <w:ilvl w:val="0"/>
          <w:numId w:val="0"/>
        </w:numPr>
        <w:ind w:left="360" w:hanging="360"/>
      </w:pPr>
    </w:p>
    <w:p w14:paraId="49E83225" w14:textId="77777777" w:rsidR="009A7036" w:rsidRDefault="009A7036" w:rsidP="0069428F">
      <w:pPr>
        <w:pStyle w:val="ListBullet"/>
        <w:numPr>
          <w:ilvl w:val="0"/>
          <w:numId w:val="0"/>
        </w:numPr>
        <w:ind w:left="709" w:hanging="360"/>
      </w:pPr>
      <w:r>
        <w:tab/>
        <w:t xml:space="preserve">A:  Yes, another of the Brailliant 14’s unique capabilities is that it has an </w:t>
      </w:r>
      <w:r w:rsidR="00310916">
        <w:rPr>
          <w:noProof/>
        </w:rPr>
        <w:t>e</w:t>
      </w:r>
      <w:r w:rsidRPr="00310916">
        <w:rPr>
          <w:noProof/>
        </w:rPr>
        <w:t>mbedded</w:t>
      </w:r>
      <w:r>
        <w:t xml:space="preserve"> braille translator.  </w:t>
      </w:r>
      <w:r w:rsidRPr="00423E7E">
        <w:rPr>
          <w:noProof/>
        </w:rPr>
        <w:t>This</w:t>
      </w:r>
      <w:r>
        <w:t xml:space="preserve"> ensures that you can type in your chosen braille grade and your content </w:t>
      </w:r>
      <w:r w:rsidRPr="00423E7E">
        <w:rPr>
          <w:noProof/>
        </w:rPr>
        <w:t>will be</w:t>
      </w:r>
      <w:r>
        <w:t xml:space="preserve"> translated to </w:t>
      </w:r>
      <w:r w:rsidR="00D7258D">
        <w:t>be viewed</w:t>
      </w:r>
      <w:r>
        <w:t xml:space="preserve"> or modified on other devices.</w:t>
      </w:r>
    </w:p>
    <w:p w14:paraId="6BD88C95" w14:textId="77777777" w:rsidR="009A7036" w:rsidRDefault="009A7036" w:rsidP="00663D96">
      <w:pPr>
        <w:pStyle w:val="ListBullet"/>
        <w:numPr>
          <w:ilvl w:val="0"/>
          <w:numId w:val="0"/>
        </w:numPr>
        <w:ind w:left="360" w:hanging="360"/>
      </w:pPr>
    </w:p>
    <w:p w14:paraId="6D96137B" w14:textId="77777777" w:rsidR="009A7036" w:rsidRDefault="009A7036" w:rsidP="00D7258D">
      <w:pPr>
        <w:pStyle w:val="Heading2"/>
      </w:pPr>
      <w:r>
        <w:t xml:space="preserve">Q:  What are the </w:t>
      </w:r>
      <w:r w:rsidRPr="00310916">
        <w:rPr>
          <w:noProof/>
        </w:rPr>
        <w:t>Brailliant’s</w:t>
      </w:r>
      <w:r>
        <w:t xml:space="preserve"> shortcut </w:t>
      </w:r>
      <w:r w:rsidR="00D7258D">
        <w:t>keys for navigation</w:t>
      </w:r>
      <w:r>
        <w:t xml:space="preserve"> </w:t>
      </w:r>
      <w:r w:rsidR="00D7258D">
        <w:t>among menu</w:t>
      </w:r>
      <w:r>
        <w:t xml:space="preserve"> items?</w:t>
      </w:r>
    </w:p>
    <w:p w14:paraId="3176507E" w14:textId="77777777" w:rsidR="009A7036" w:rsidRDefault="009A7036" w:rsidP="00663D96">
      <w:pPr>
        <w:pStyle w:val="ListBullet"/>
        <w:numPr>
          <w:ilvl w:val="0"/>
          <w:numId w:val="0"/>
        </w:numPr>
        <w:ind w:left="360" w:hanging="360"/>
      </w:pPr>
    </w:p>
    <w:p w14:paraId="22FAC086" w14:textId="77777777" w:rsidR="009A7036" w:rsidRDefault="009A7036" w:rsidP="0069428F">
      <w:pPr>
        <w:pStyle w:val="ListBullet"/>
        <w:numPr>
          <w:ilvl w:val="0"/>
          <w:numId w:val="0"/>
        </w:numPr>
        <w:ind w:left="709"/>
      </w:pPr>
      <w:r>
        <w:lastRenderedPageBreak/>
        <w:t xml:space="preserve">A:  </w:t>
      </w:r>
      <w:r w:rsidR="008832AE">
        <w:t xml:space="preserve">The most </w:t>
      </w:r>
      <w:r w:rsidR="008832AE" w:rsidRPr="00310916">
        <w:rPr>
          <w:noProof/>
        </w:rPr>
        <w:t>powerful</w:t>
      </w:r>
      <w:r w:rsidR="008832AE">
        <w:t xml:space="preserve"> way of navigation is first letter navigation. For example, pressing N </w:t>
      </w:r>
      <w:r w:rsidR="008832AE" w:rsidRPr="00423E7E">
        <w:rPr>
          <w:noProof/>
        </w:rPr>
        <w:t>will jump</w:t>
      </w:r>
      <w:r w:rsidR="008832AE">
        <w:t xml:space="preserve"> the focus to the notes application, this makes it a more </w:t>
      </w:r>
      <w:r w:rsidR="00B778AF">
        <w:rPr>
          <w:noProof/>
        </w:rPr>
        <w:t>efficient and straightforward</w:t>
      </w:r>
      <w:r w:rsidR="008832AE">
        <w:t xml:space="preserve"> way of accessing menu items. </w:t>
      </w:r>
      <w:r>
        <w:t xml:space="preserve">You can </w:t>
      </w:r>
      <w:r w:rsidR="008832AE">
        <w:t xml:space="preserve">also choose to </w:t>
      </w:r>
      <w:r>
        <w:t xml:space="preserve">navigate using the next or previous thumb keys and using a cursor router key to activate items.  Pressing the command space with E (dots 1-5) </w:t>
      </w:r>
      <w:r w:rsidRPr="00423E7E">
        <w:rPr>
          <w:noProof/>
        </w:rPr>
        <w:t>will exit</w:t>
      </w:r>
      <w:r>
        <w:t xml:space="preserve"> an existing menu or application.</w:t>
      </w:r>
      <w:r>
        <w:br/>
        <w:t xml:space="preserve">You can also use the joystick, pressing it right to move forward through a menu or left to move back in a menu.  Flicking it down or pressing in on the joystick </w:t>
      </w:r>
      <w:r w:rsidRPr="00423E7E">
        <w:rPr>
          <w:noProof/>
        </w:rPr>
        <w:t>will activate</w:t>
      </w:r>
      <w:r>
        <w:t xml:space="preserve"> an item while flicking it up exits the existing menu.  </w:t>
      </w:r>
    </w:p>
    <w:p w14:paraId="3A6E7FA8" w14:textId="77777777" w:rsidR="008832AE" w:rsidRDefault="008832AE" w:rsidP="009A7036">
      <w:pPr>
        <w:pStyle w:val="ListBullet"/>
        <w:numPr>
          <w:ilvl w:val="0"/>
          <w:numId w:val="0"/>
        </w:numPr>
        <w:ind w:left="360" w:hanging="360"/>
      </w:pPr>
    </w:p>
    <w:p w14:paraId="3C243243" w14:textId="77777777" w:rsidR="00D7258D" w:rsidRDefault="00D7258D" w:rsidP="00D7258D">
      <w:pPr>
        <w:pStyle w:val="Heading2"/>
      </w:pPr>
      <w:r>
        <w:t>Q:  What are the shortcut keys when in a note?</w:t>
      </w:r>
    </w:p>
    <w:p w14:paraId="53A91333" w14:textId="77777777" w:rsidR="00D7258D" w:rsidRDefault="00D7258D" w:rsidP="00D7258D"/>
    <w:p w14:paraId="185263B8" w14:textId="77777777" w:rsidR="00D7258D" w:rsidRDefault="00D7258D" w:rsidP="00D7258D">
      <w:r>
        <w:tab/>
        <w:t>A:  When in a note you can perform the following shortcuts:</w:t>
      </w:r>
    </w:p>
    <w:p w14:paraId="2BC85BAB" w14:textId="77777777" w:rsidR="00607830" w:rsidRDefault="00D7258D" w:rsidP="00607830">
      <w:pPr>
        <w:pStyle w:val="PlainText"/>
      </w:pPr>
      <w:r>
        <w:tab/>
      </w:r>
      <w:r w:rsidR="00607830">
        <w:t xml:space="preserve">New line: </w:t>
      </w:r>
      <w:r w:rsidR="00607830">
        <w:tab/>
      </w:r>
      <w:r w:rsidR="00607830">
        <w:tab/>
      </w:r>
      <w:r w:rsidR="00607830">
        <w:tab/>
        <w:t>joystick action, dot8</w:t>
      </w:r>
    </w:p>
    <w:p w14:paraId="40717016" w14:textId="77777777" w:rsidR="00607830" w:rsidRDefault="00607830" w:rsidP="00607830">
      <w:pPr>
        <w:pStyle w:val="PlainText"/>
        <w:ind w:firstLine="720"/>
      </w:pPr>
      <w:r>
        <w:t xml:space="preserve">backspace: </w:t>
      </w:r>
      <w:r>
        <w:tab/>
      </w:r>
      <w:r>
        <w:tab/>
      </w:r>
      <w:r>
        <w:tab/>
        <w:t>space+dot1+dot2, or dot7</w:t>
      </w:r>
    </w:p>
    <w:p w14:paraId="5AE5C1F9" w14:textId="77777777" w:rsidR="00607830" w:rsidRDefault="00607830" w:rsidP="00607830">
      <w:pPr>
        <w:pStyle w:val="PlainText"/>
        <w:ind w:firstLine="720"/>
      </w:pPr>
      <w:r>
        <w:t xml:space="preserve">Previous line: </w:t>
      </w:r>
      <w:r>
        <w:tab/>
      </w:r>
      <w:r>
        <w:tab/>
      </w:r>
      <w:r>
        <w:tab/>
        <w:t>space + dot1, joystick up</w:t>
      </w:r>
    </w:p>
    <w:p w14:paraId="3B4F6053" w14:textId="77777777" w:rsidR="00607830" w:rsidRDefault="00607830" w:rsidP="00607830">
      <w:pPr>
        <w:pStyle w:val="PlainText"/>
        <w:ind w:firstLine="720"/>
      </w:pPr>
      <w:r>
        <w:t xml:space="preserve">Next line (paragraph): </w:t>
      </w:r>
      <w:r>
        <w:tab/>
      </w:r>
      <w:r>
        <w:tab/>
        <w:t>space + dot4, joystick down</w:t>
      </w:r>
    </w:p>
    <w:p w14:paraId="6F2F1515" w14:textId="77777777" w:rsidR="00607830" w:rsidRDefault="00607830" w:rsidP="00607830">
      <w:pPr>
        <w:pStyle w:val="PlainText"/>
        <w:ind w:firstLine="720"/>
      </w:pPr>
      <w:r>
        <w:t xml:space="preserve">Previous word: </w:t>
      </w:r>
      <w:r>
        <w:tab/>
      </w:r>
      <w:r>
        <w:tab/>
      </w:r>
      <w:r>
        <w:tab/>
        <w:t>space + dot2</w:t>
      </w:r>
    </w:p>
    <w:p w14:paraId="7C48CB06" w14:textId="77777777" w:rsidR="00607830" w:rsidRDefault="00607830" w:rsidP="00607830">
      <w:pPr>
        <w:pStyle w:val="PlainText"/>
        <w:ind w:firstLine="720"/>
      </w:pPr>
      <w:r>
        <w:t xml:space="preserve">Next word: </w:t>
      </w:r>
      <w:r>
        <w:tab/>
      </w:r>
      <w:r>
        <w:tab/>
      </w:r>
      <w:r>
        <w:tab/>
        <w:t>space + dot5</w:t>
      </w:r>
    </w:p>
    <w:p w14:paraId="0FA1A3E3" w14:textId="77777777" w:rsidR="00607830" w:rsidRDefault="00607830" w:rsidP="00607830">
      <w:pPr>
        <w:pStyle w:val="PlainText"/>
        <w:ind w:firstLine="720"/>
      </w:pPr>
      <w:r>
        <w:t xml:space="preserve">Previous character: </w:t>
      </w:r>
      <w:r>
        <w:tab/>
      </w:r>
      <w:r>
        <w:tab/>
        <w:t>space + dot3, joystick left</w:t>
      </w:r>
    </w:p>
    <w:p w14:paraId="4718F4EF" w14:textId="77777777" w:rsidR="00607830" w:rsidRDefault="00607830" w:rsidP="00607830">
      <w:pPr>
        <w:pStyle w:val="PlainText"/>
        <w:ind w:firstLine="720"/>
      </w:pPr>
      <w:r>
        <w:t xml:space="preserve">Next character: </w:t>
      </w:r>
      <w:r>
        <w:tab/>
      </w:r>
      <w:r>
        <w:tab/>
      </w:r>
      <w:r>
        <w:tab/>
        <w:t>space+dot6, joystick right</w:t>
      </w:r>
    </w:p>
    <w:p w14:paraId="23795AE1" w14:textId="77777777" w:rsidR="00607830" w:rsidRDefault="00607830" w:rsidP="00607830">
      <w:pPr>
        <w:pStyle w:val="PlainText"/>
        <w:ind w:firstLine="720"/>
      </w:pPr>
      <w:r>
        <w:t xml:space="preserve">Jump to beginning of note: </w:t>
      </w:r>
      <w:r>
        <w:tab/>
        <w:t>space+dot1+dot2+dot3</w:t>
      </w:r>
    </w:p>
    <w:p w14:paraId="01A02C5B" w14:textId="77777777" w:rsidR="00607830" w:rsidRDefault="00607830" w:rsidP="00607830">
      <w:pPr>
        <w:pStyle w:val="PlainText"/>
        <w:ind w:firstLine="720"/>
      </w:pPr>
      <w:r>
        <w:t xml:space="preserve">End of the note: </w:t>
      </w:r>
      <w:r>
        <w:tab/>
      </w:r>
      <w:r>
        <w:tab/>
        <w:t>space+dot4+dot5+dot6</w:t>
      </w:r>
    </w:p>
    <w:p w14:paraId="78D23E86" w14:textId="77777777" w:rsidR="00607830" w:rsidRDefault="00607830" w:rsidP="00607830">
      <w:pPr>
        <w:pStyle w:val="PlainText"/>
        <w:ind w:firstLine="720"/>
      </w:pPr>
      <w:r>
        <w:t xml:space="preserve">Save without exiting: </w:t>
      </w:r>
      <w:r>
        <w:tab/>
      </w:r>
      <w:r>
        <w:tab/>
        <w:t>space+ S, dot2+dot3+dot4</w:t>
      </w:r>
    </w:p>
    <w:p w14:paraId="34B5A5F9" w14:textId="77777777" w:rsidR="00607830" w:rsidRDefault="00607830" w:rsidP="00607830">
      <w:pPr>
        <w:pStyle w:val="PlainText"/>
        <w:ind w:firstLine="720"/>
      </w:pPr>
      <w:r>
        <w:t xml:space="preserve">Save and exit: </w:t>
      </w:r>
      <w:r>
        <w:tab/>
      </w:r>
      <w:r>
        <w:tab/>
      </w:r>
      <w:r>
        <w:tab/>
        <w:t>space+ E, dot1+dot5</w:t>
      </w:r>
    </w:p>
    <w:p w14:paraId="37AD1A3F" w14:textId="77777777" w:rsidR="00607830" w:rsidRDefault="00607830" w:rsidP="00607830">
      <w:pPr>
        <w:pStyle w:val="PlainText"/>
        <w:ind w:firstLine="720"/>
      </w:pPr>
      <w:r>
        <w:t xml:space="preserve">Exit without saving </w:t>
      </w:r>
      <w:r>
        <w:tab/>
      </w:r>
      <w:r>
        <w:tab/>
        <w:t xml:space="preserve">Space + Z, Dots 1-3-5-6 </w:t>
      </w:r>
    </w:p>
    <w:p w14:paraId="06D4C618" w14:textId="77777777" w:rsidR="0000229B" w:rsidRDefault="0000229B" w:rsidP="0000229B">
      <w:pPr>
        <w:pStyle w:val="PlainText"/>
        <w:ind w:firstLine="720"/>
      </w:pPr>
      <w:r>
        <w:t xml:space="preserve">In notes list, delete note </w:t>
      </w:r>
      <w:r>
        <w:tab/>
        <w:t xml:space="preserve">Space with D (Dots 1-4-5) </w:t>
      </w:r>
    </w:p>
    <w:p w14:paraId="2BC04D14" w14:textId="77777777" w:rsidR="0000229B" w:rsidRDefault="0000229B" w:rsidP="0000229B">
      <w:pPr>
        <w:pStyle w:val="PlainText"/>
        <w:ind w:firstLine="720"/>
      </w:pPr>
      <w:r>
        <w:t xml:space="preserve">In notes list, force sync </w:t>
      </w:r>
      <w:r>
        <w:tab/>
      </w:r>
      <w:r>
        <w:tab/>
        <w:t xml:space="preserve">Space with S (Dots 2-3-4) </w:t>
      </w:r>
    </w:p>
    <w:p w14:paraId="0B59C140" w14:textId="77777777" w:rsidR="0000229B" w:rsidRDefault="0000229B" w:rsidP="00607830">
      <w:pPr>
        <w:pStyle w:val="PlainText"/>
        <w:ind w:firstLine="720"/>
      </w:pPr>
    </w:p>
    <w:p w14:paraId="0D576495" w14:textId="77777777" w:rsidR="009A7036" w:rsidRDefault="00E113B2" w:rsidP="00607830">
      <w:pPr>
        <w:pStyle w:val="Heading2"/>
      </w:pPr>
      <w:r>
        <w:t>Q:  Does the Brailliant 14 have a clock?</w:t>
      </w:r>
    </w:p>
    <w:p w14:paraId="6CBA61AC" w14:textId="77777777" w:rsidR="00E113B2" w:rsidRDefault="00E113B2" w:rsidP="009A7036">
      <w:pPr>
        <w:pStyle w:val="ListBullet"/>
        <w:numPr>
          <w:ilvl w:val="0"/>
          <w:numId w:val="0"/>
        </w:numPr>
        <w:ind w:left="360" w:hanging="360"/>
      </w:pPr>
    </w:p>
    <w:p w14:paraId="4541F081" w14:textId="77777777" w:rsidR="00E113B2" w:rsidRDefault="00E113B2" w:rsidP="0069428F">
      <w:pPr>
        <w:pStyle w:val="ListBullet"/>
        <w:numPr>
          <w:ilvl w:val="0"/>
          <w:numId w:val="0"/>
        </w:numPr>
        <w:ind w:left="709" w:hanging="360"/>
      </w:pPr>
      <w:r>
        <w:tab/>
        <w:t>A:  Yes, when you turn on the device in the application mode you immediately see the time.</w:t>
      </w:r>
    </w:p>
    <w:p w14:paraId="0DB469CC" w14:textId="77777777" w:rsidR="00E113B2" w:rsidRDefault="00E113B2" w:rsidP="009A7036">
      <w:pPr>
        <w:pStyle w:val="ListBullet"/>
        <w:numPr>
          <w:ilvl w:val="0"/>
          <w:numId w:val="0"/>
        </w:numPr>
        <w:ind w:left="360" w:hanging="360"/>
      </w:pPr>
    </w:p>
    <w:p w14:paraId="5D4B5DEC" w14:textId="77777777" w:rsidR="00E113B2" w:rsidRDefault="00E113B2" w:rsidP="00607830">
      <w:pPr>
        <w:pStyle w:val="Heading2"/>
      </w:pPr>
      <w:r>
        <w:t xml:space="preserve">Q:  </w:t>
      </w:r>
      <w:r w:rsidR="00D7258D">
        <w:t>How do</w:t>
      </w:r>
      <w:r>
        <w:t xml:space="preserve"> I pair my Brailliant 14 with my iPhone?</w:t>
      </w:r>
    </w:p>
    <w:p w14:paraId="2F5F0405" w14:textId="77777777" w:rsidR="00E113B2" w:rsidRDefault="00E113B2" w:rsidP="009A7036">
      <w:pPr>
        <w:pStyle w:val="ListBullet"/>
        <w:numPr>
          <w:ilvl w:val="0"/>
          <w:numId w:val="0"/>
        </w:numPr>
        <w:ind w:left="360" w:hanging="360"/>
      </w:pPr>
    </w:p>
    <w:p w14:paraId="6B2A131F" w14:textId="77777777" w:rsidR="00E113B2" w:rsidRDefault="00E113B2" w:rsidP="0069428F">
      <w:pPr>
        <w:pStyle w:val="ListBullet"/>
        <w:numPr>
          <w:ilvl w:val="0"/>
          <w:numId w:val="0"/>
        </w:numPr>
        <w:ind w:left="709"/>
      </w:pPr>
      <w:r>
        <w:tab/>
        <w:t xml:space="preserve">A:  You pair your Brailliant 14 with your iPhone running iOS 10.3 or later via the standard Voiceover method. </w:t>
      </w:r>
    </w:p>
    <w:p w14:paraId="482C8E43" w14:textId="77777777" w:rsidR="00E113B2" w:rsidRDefault="00E113B2" w:rsidP="0069428F">
      <w:pPr>
        <w:pStyle w:val="ListBullet"/>
        <w:tabs>
          <w:tab w:val="num" w:pos="2257"/>
        </w:tabs>
        <w:ind w:left="1080"/>
      </w:pPr>
      <w:r>
        <w:t xml:space="preserve">On your Brailliant 14 ensure the toggle switch is to the right and the unit is on.  </w:t>
      </w:r>
      <w:r w:rsidRPr="00AC1829">
        <w:rPr>
          <w:noProof/>
        </w:rPr>
        <w:t>This</w:t>
      </w:r>
      <w:r>
        <w:t xml:space="preserve"> ensures the Brailliant is in terminal mode and ready to be paired with devices</w:t>
      </w:r>
    </w:p>
    <w:p w14:paraId="705A7FDF" w14:textId="77777777" w:rsidR="00E113B2" w:rsidRDefault="00E113B2" w:rsidP="0069428F">
      <w:pPr>
        <w:pStyle w:val="ListBullet"/>
        <w:tabs>
          <w:tab w:val="num" w:pos="2257"/>
        </w:tabs>
        <w:ind w:left="1080"/>
      </w:pPr>
      <w:r>
        <w:t xml:space="preserve">From the home screen activate settings </w:t>
      </w:r>
    </w:p>
    <w:p w14:paraId="5AE87E8D" w14:textId="77777777" w:rsidR="00E113B2" w:rsidRDefault="00E113B2" w:rsidP="0069428F">
      <w:pPr>
        <w:pStyle w:val="ListBullet"/>
        <w:tabs>
          <w:tab w:val="num" w:pos="2257"/>
        </w:tabs>
        <w:ind w:left="1080"/>
      </w:pPr>
      <w:proofErr w:type="gramStart"/>
      <w:r>
        <w:t>Activate  General</w:t>
      </w:r>
      <w:proofErr w:type="gramEnd"/>
      <w:r>
        <w:t xml:space="preserve"> </w:t>
      </w:r>
    </w:p>
    <w:p w14:paraId="244BE0D5" w14:textId="77777777" w:rsidR="00E113B2" w:rsidRDefault="00E113B2" w:rsidP="0069428F">
      <w:pPr>
        <w:pStyle w:val="ListBullet"/>
        <w:tabs>
          <w:tab w:val="clear" w:pos="360"/>
          <w:tab w:val="num" w:pos="1080"/>
        </w:tabs>
        <w:ind w:left="1080"/>
      </w:pPr>
      <w:r>
        <w:t xml:space="preserve">Activate accessibility </w:t>
      </w:r>
    </w:p>
    <w:p w14:paraId="0DFD1DA7" w14:textId="77777777" w:rsidR="00E113B2" w:rsidRDefault="00E113B2" w:rsidP="0069428F">
      <w:pPr>
        <w:pStyle w:val="ListBullet"/>
        <w:tabs>
          <w:tab w:val="clear" w:pos="360"/>
          <w:tab w:val="num" w:pos="1080"/>
        </w:tabs>
        <w:ind w:left="1080"/>
      </w:pPr>
      <w:r>
        <w:t>Activate Voiceover</w:t>
      </w:r>
    </w:p>
    <w:p w14:paraId="42675414" w14:textId="77777777" w:rsidR="00E113B2" w:rsidRDefault="00E113B2" w:rsidP="0069428F">
      <w:pPr>
        <w:pStyle w:val="ListBullet"/>
        <w:tabs>
          <w:tab w:val="clear" w:pos="360"/>
          <w:tab w:val="num" w:pos="1080"/>
        </w:tabs>
        <w:ind w:left="1080"/>
      </w:pPr>
      <w:r>
        <w:t xml:space="preserve">Activate Braille </w:t>
      </w:r>
    </w:p>
    <w:p w14:paraId="111156E4" w14:textId="77777777" w:rsidR="00E113B2" w:rsidRDefault="00E113B2" w:rsidP="0069428F">
      <w:pPr>
        <w:pStyle w:val="ListBullet"/>
        <w:tabs>
          <w:tab w:val="clear" w:pos="360"/>
          <w:tab w:val="num" w:pos="1080"/>
        </w:tabs>
        <w:ind w:left="1080"/>
      </w:pPr>
      <w:r>
        <w:lastRenderedPageBreak/>
        <w:t xml:space="preserve">If Bluetooth </w:t>
      </w:r>
      <w:r w:rsidRPr="00AC1829">
        <w:rPr>
          <w:noProof/>
        </w:rPr>
        <w:t>is not turned</w:t>
      </w:r>
      <w:r>
        <w:t xml:space="preserve"> on you </w:t>
      </w:r>
      <w:r w:rsidRPr="00AC1829">
        <w:rPr>
          <w:noProof/>
        </w:rPr>
        <w:t>will be</w:t>
      </w:r>
      <w:r>
        <w:t xml:space="preserve"> prompted to do so now</w:t>
      </w:r>
    </w:p>
    <w:p w14:paraId="613F1136" w14:textId="77777777" w:rsidR="00E113B2" w:rsidRDefault="00E113B2" w:rsidP="0069428F">
      <w:pPr>
        <w:pStyle w:val="ListBullet"/>
        <w:tabs>
          <w:tab w:val="clear" w:pos="360"/>
          <w:tab w:val="num" w:pos="1080"/>
        </w:tabs>
        <w:ind w:left="1080"/>
      </w:pPr>
      <w:r>
        <w:t xml:space="preserve">At the bottom of the </w:t>
      </w:r>
      <w:r w:rsidRPr="00310916">
        <w:rPr>
          <w:noProof/>
        </w:rPr>
        <w:t>list</w:t>
      </w:r>
      <w:r w:rsidR="00310916">
        <w:rPr>
          <w:noProof/>
        </w:rPr>
        <w:t>,</w:t>
      </w:r>
      <w:r>
        <w:t xml:space="preserve"> you </w:t>
      </w:r>
      <w:r w:rsidRPr="00AC1829">
        <w:rPr>
          <w:noProof/>
        </w:rPr>
        <w:t>will now find</w:t>
      </w:r>
      <w:r>
        <w:t xml:space="preserve"> the Brailliant 14.  Activate </w:t>
      </w:r>
      <w:r w:rsidRPr="00310916">
        <w:rPr>
          <w:noProof/>
        </w:rPr>
        <w:t>it</w:t>
      </w:r>
      <w:r w:rsidR="00310916">
        <w:rPr>
          <w:noProof/>
        </w:rPr>
        <w:t>,</w:t>
      </w:r>
      <w:r>
        <w:t xml:space="preserve"> and it </w:t>
      </w:r>
      <w:r w:rsidRPr="00AC1829">
        <w:rPr>
          <w:noProof/>
        </w:rPr>
        <w:t>will immediately pair</w:t>
      </w:r>
    </w:p>
    <w:p w14:paraId="4B844126" w14:textId="77777777" w:rsidR="00E113B2" w:rsidRDefault="00E113B2" w:rsidP="00E113B2">
      <w:pPr>
        <w:pStyle w:val="ListBullet"/>
        <w:numPr>
          <w:ilvl w:val="0"/>
          <w:numId w:val="0"/>
        </w:numPr>
        <w:ind w:left="360" w:hanging="360"/>
      </w:pPr>
    </w:p>
    <w:p w14:paraId="2BC4244D" w14:textId="77777777" w:rsidR="00607830" w:rsidRDefault="00607830" w:rsidP="00D81AD8">
      <w:pPr>
        <w:pStyle w:val="Heading2"/>
      </w:pPr>
      <w:r>
        <w:t>Q:  Can I use my Notes app on my iPhone to see my synced notes?</w:t>
      </w:r>
    </w:p>
    <w:p w14:paraId="1EB15B1E" w14:textId="77777777" w:rsidR="00607830" w:rsidRDefault="00607830" w:rsidP="00E113B2">
      <w:pPr>
        <w:pStyle w:val="ListBullet"/>
        <w:numPr>
          <w:ilvl w:val="0"/>
          <w:numId w:val="0"/>
        </w:numPr>
        <w:ind w:left="360" w:hanging="360"/>
      </w:pPr>
    </w:p>
    <w:p w14:paraId="3761BADB" w14:textId="6A9D6384" w:rsidR="0069428F" w:rsidRDefault="00607830" w:rsidP="0069428F">
      <w:pPr>
        <w:pStyle w:val="ListBullet"/>
        <w:numPr>
          <w:ilvl w:val="0"/>
          <w:numId w:val="0"/>
        </w:numPr>
        <w:ind w:left="709" w:hanging="360"/>
      </w:pPr>
      <w:r>
        <w:tab/>
        <w:t>A:  Yes</w:t>
      </w:r>
      <w:r w:rsidR="0069428F">
        <w:t>,</w:t>
      </w:r>
      <w:r>
        <w:t xml:space="preserve"> if you have set up your mail app to sync notes in the iOS settings under mail, then yes you can use the Notes app to access notes that have </w:t>
      </w:r>
      <w:r w:rsidRPr="00AC1829">
        <w:rPr>
          <w:noProof/>
        </w:rPr>
        <w:t>been synchronized</w:t>
      </w:r>
      <w:r>
        <w:t xml:space="preserve">. To ensure that your email accounts are set to sync notes, open the </w:t>
      </w:r>
      <w:r w:rsidR="00D81AD8">
        <w:t xml:space="preserve">iOS settings app, activate Notes, and activate your account.  Ensure that notes </w:t>
      </w:r>
      <w:r w:rsidR="00D81AD8" w:rsidRPr="00AC1829">
        <w:rPr>
          <w:noProof/>
        </w:rPr>
        <w:t>are set</w:t>
      </w:r>
      <w:r w:rsidR="00D81AD8">
        <w:t xml:space="preserve"> to </w:t>
      </w:r>
      <w:r w:rsidR="00D81AD8" w:rsidRPr="00AC1829">
        <w:rPr>
          <w:noProof/>
        </w:rPr>
        <w:t>on</w:t>
      </w:r>
      <w:r w:rsidR="00D81AD8">
        <w:t>.</w:t>
      </w:r>
    </w:p>
    <w:p w14:paraId="32FFB351" w14:textId="77777777" w:rsidR="0069428F" w:rsidRDefault="0069428F" w:rsidP="0069428F">
      <w:pPr>
        <w:pStyle w:val="ListBullet"/>
        <w:numPr>
          <w:ilvl w:val="0"/>
          <w:numId w:val="0"/>
        </w:numPr>
        <w:ind w:left="709" w:hanging="360"/>
      </w:pPr>
    </w:p>
    <w:p w14:paraId="26831501" w14:textId="24FDCB01" w:rsidR="00D81AD8" w:rsidRDefault="00D81AD8" w:rsidP="0069428F">
      <w:pPr>
        <w:pStyle w:val="Heading2"/>
      </w:pPr>
      <w:r>
        <w:t>Q:  Can I sync notes with Gmail?</w:t>
      </w:r>
    </w:p>
    <w:p w14:paraId="0DC99943" w14:textId="77777777" w:rsidR="00D81AD8" w:rsidRDefault="00D81AD8" w:rsidP="00E113B2">
      <w:pPr>
        <w:pStyle w:val="ListBullet"/>
        <w:numPr>
          <w:ilvl w:val="0"/>
          <w:numId w:val="0"/>
        </w:numPr>
        <w:ind w:left="360" w:hanging="360"/>
      </w:pPr>
    </w:p>
    <w:p w14:paraId="0A096746" w14:textId="14FE90BD" w:rsidR="00D81AD8" w:rsidRDefault="00D81AD8" w:rsidP="0069428F">
      <w:pPr>
        <w:pStyle w:val="ListBullet"/>
        <w:numPr>
          <w:ilvl w:val="0"/>
          <w:numId w:val="0"/>
        </w:numPr>
        <w:ind w:left="709" w:hanging="360"/>
      </w:pPr>
      <w:r>
        <w:tab/>
        <w:t xml:space="preserve">A:  Yes, it is </w:t>
      </w:r>
      <w:r w:rsidR="00B34621">
        <w:rPr>
          <w:noProof/>
        </w:rPr>
        <w:t>essential</w:t>
      </w:r>
      <w:r>
        <w:t xml:space="preserve"> you turn on </w:t>
      </w:r>
      <w:r w:rsidR="00310916">
        <w:rPr>
          <w:noProof/>
        </w:rPr>
        <w:t>IMAP</w:t>
      </w:r>
      <w:r>
        <w:t xml:space="preserve"> syncing in the Gmail site.  Log into </w:t>
      </w:r>
      <w:r w:rsidRPr="00310916">
        <w:rPr>
          <w:noProof/>
        </w:rPr>
        <w:t>www.gmail.com.</w:t>
      </w:r>
      <w:r>
        <w:t xml:space="preserve">  Select </w:t>
      </w:r>
      <w:proofErr w:type="gramStart"/>
      <w:r w:rsidR="004F3CD6">
        <w:t>Settings, and</w:t>
      </w:r>
      <w:proofErr w:type="gramEnd"/>
      <w:r w:rsidR="004F3CD6">
        <w:t xml:space="preserve"> choose the “Forwarding and Pop / </w:t>
      </w:r>
      <w:r w:rsidR="00310916">
        <w:rPr>
          <w:noProof/>
        </w:rPr>
        <w:t>IMAP</w:t>
      </w:r>
      <w:r w:rsidR="004F3CD6">
        <w:t xml:space="preserve">” link. Ensure that </w:t>
      </w:r>
      <w:r w:rsidR="00310916">
        <w:rPr>
          <w:noProof/>
        </w:rPr>
        <w:t>IMAP</w:t>
      </w:r>
      <w:r w:rsidR="004F3CD6">
        <w:t xml:space="preserve"> is enabled and save the settings.  Now all notes taken on your Brailliant </w:t>
      </w:r>
      <w:r w:rsidR="004F3CD6" w:rsidRPr="00AC1829">
        <w:rPr>
          <w:noProof/>
        </w:rPr>
        <w:t>will be</w:t>
      </w:r>
      <w:r w:rsidR="004F3CD6">
        <w:t xml:space="preserve"> synced with your notes folder in Gmail.  </w:t>
      </w:r>
    </w:p>
    <w:p w14:paraId="05036114" w14:textId="6DAFFB81" w:rsidR="0069428F" w:rsidRDefault="0069428F" w:rsidP="00E113B2">
      <w:pPr>
        <w:pStyle w:val="ListBullet"/>
        <w:numPr>
          <w:ilvl w:val="0"/>
          <w:numId w:val="0"/>
        </w:numPr>
        <w:ind w:left="360" w:hanging="360"/>
      </w:pPr>
    </w:p>
    <w:p w14:paraId="13506965" w14:textId="35ADDBED" w:rsidR="0069428F" w:rsidRDefault="0069428F" w:rsidP="0069428F">
      <w:pPr>
        <w:pStyle w:val="Heading2"/>
      </w:pPr>
      <w:bookmarkStart w:id="1" w:name="_Q:__My"/>
      <w:bookmarkEnd w:id="1"/>
      <w:r>
        <w:t>Q:  My battery is draining quicker than expected, or it gives me the wrong battery level?</w:t>
      </w:r>
    </w:p>
    <w:p w14:paraId="7808B75F" w14:textId="016FAD61" w:rsidR="0069428F" w:rsidRDefault="0069428F" w:rsidP="00E113B2">
      <w:pPr>
        <w:pStyle w:val="ListBullet"/>
        <w:numPr>
          <w:ilvl w:val="0"/>
          <w:numId w:val="0"/>
        </w:numPr>
        <w:ind w:left="360" w:hanging="360"/>
      </w:pPr>
    </w:p>
    <w:p w14:paraId="52297E4F" w14:textId="65145366" w:rsidR="0069428F" w:rsidRDefault="0069428F" w:rsidP="0069428F">
      <w:pPr>
        <w:pStyle w:val="ListBullet"/>
        <w:numPr>
          <w:ilvl w:val="0"/>
          <w:numId w:val="0"/>
        </w:numPr>
        <w:ind w:left="709" w:hanging="360"/>
      </w:pPr>
      <w:r>
        <w:tab/>
        <w:t xml:space="preserve">A:  The Brailliant has an onboard battery gauge and might need calibrating. To calibrate the </w:t>
      </w:r>
      <w:proofErr w:type="gramStart"/>
      <w:r>
        <w:t>battery</w:t>
      </w:r>
      <w:proofErr w:type="gramEnd"/>
      <w:r>
        <w:t xml:space="preserve"> make sure the Brailliant is fully charged by leaving it on charge for 8 hours. Once fully charged continue to use the Brailliant until it has fully discharged continuing to ignore the battery level reading. On charging up the second time the Battery will be calibrated with an accurate battery level reading.</w:t>
      </w:r>
    </w:p>
    <w:p w14:paraId="452F2E28" w14:textId="77777777" w:rsidR="0069428F" w:rsidRDefault="0069428F" w:rsidP="00E113B2">
      <w:pPr>
        <w:pStyle w:val="ListBullet"/>
        <w:numPr>
          <w:ilvl w:val="0"/>
          <w:numId w:val="0"/>
        </w:numPr>
        <w:ind w:left="360" w:hanging="360"/>
      </w:pPr>
    </w:p>
    <w:p w14:paraId="23EB7471" w14:textId="77777777" w:rsidR="0069428F" w:rsidRDefault="0069428F" w:rsidP="00E113B2">
      <w:pPr>
        <w:pStyle w:val="ListBullet"/>
        <w:numPr>
          <w:ilvl w:val="0"/>
          <w:numId w:val="0"/>
        </w:numPr>
        <w:ind w:left="360" w:hanging="360"/>
      </w:pPr>
      <w:r w:rsidRPr="0069428F">
        <w:rPr>
          <w:rStyle w:val="Heading2Char"/>
        </w:rPr>
        <w:t>Q:</w:t>
      </w:r>
      <w:r w:rsidRPr="0069428F">
        <w:rPr>
          <w:rStyle w:val="Heading2Char"/>
        </w:rPr>
        <w:tab/>
        <w:t>Can I restore my Brailliant 14 to defaults</w:t>
      </w:r>
      <w:r>
        <w:t>?</w:t>
      </w:r>
    </w:p>
    <w:p w14:paraId="7005941E" w14:textId="77777777" w:rsidR="0069428F" w:rsidRDefault="0069428F" w:rsidP="00E113B2">
      <w:pPr>
        <w:pStyle w:val="ListBullet"/>
        <w:numPr>
          <w:ilvl w:val="0"/>
          <w:numId w:val="0"/>
        </w:numPr>
        <w:ind w:left="360" w:hanging="360"/>
      </w:pPr>
    </w:p>
    <w:p w14:paraId="115E1836" w14:textId="08A4D038" w:rsidR="0069428F" w:rsidRDefault="0069428F" w:rsidP="0069428F">
      <w:pPr>
        <w:pStyle w:val="ListBullet"/>
        <w:numPr>
          <w:ilvl w:val="0"/>
          <w:numId w:val="0"/>
        </w:numPr>
        <w:ind w:left="709"/>
      </w:pPr>
      <w:r>
        <w:t>A: No, there is no function to restore to factory defaults.</w:t>
      </w:r>
    </w:p>
    <w:p w14:paraId="2B7C9B47" w14:textId="04ABB11B" w:rsidR="0069428F" w:rsidRDefault="0069428F" w:rsidP="0069428F">
      <w:pPr>
        <w:pStyle w:val="Heading2"/>
      </w:pPr>
      <w:r>
        <w:t>Q:  What languages are supported?</w:t>
      </w:r>
    </w:p>
    <w:p w14:paraId="665DAEA9" w14:textId="77777777" w:rsidR="0069428F" w:rsidRDefault="0069428F" w:rsidP="0069428F">
      <w:pPr>
        <w:pStyle w:val="ListBullet"/>
        <w:numPr>
          <w:ilvl w:val="0"/>
          <w:numId w:val="0"/>
        </w:numPr>
        <w:ind w:left="360" w:hanging="360"/>
      </w:pPr>
    </w:p>
    <w:p w14:paraId="33026841" w14:textId="6C18D6D6" w:rsidR="0069428F" w:rsidRDefault="0069428F" w:rsidP="0069428F">
      <w:pPr>
        <w:pStyle w:val="ListBullet"/>
        <w:numPr>
          <w:ilvl w:val="0"/>
          <w:numId w:val="0"/>
        </w:numPr>
        <w:ind w:left="709"/>
      </w:pPr>
      <w:r>
        <w:t>A: Currently English is the only system language however we will be introducing further languages during the upcoming months.</w:t>
      </w:r>
    </w:p>
    <w:p w14:paraId="3F3C46E5" w14:textId="06789CA1" w:rsidR="0069428F" w:rsidRDefault="0069428F" w:rsidP="0069428F">
      <w:pPr>
        <w:pStyle w:val="ListBullet"/>
        <w:numPr>
          <w:ilvl w:val="0"/>
          <w:numId w:val="0"/>
        </w:numPr>
        <w:ind w:left="360" w:hanging="360"/>
      </w:pPr>
    </w:p>
    <w:p w14:paraId="5C1D935E" w14:textId="1B0D484E" w:rsidR="0069428F" w:rsidRDefault="0069428F" w:rsidP="0069428F">
      <w:pPr>
        <w:pStyle w:val="Heading2"/>
      </w:pPr>
      <w:r>
        <w:t>Q: Can I switch between literary braille and computer braille when in note?</w:t>
      </w:r>
    </w:p>
    <w:p w14:paraId="4BD29060" w14:textId="77777777" w:rsidR="0069428F" w:rsidRDefault="0069428F" w:rsidP="0069428F">
      <w:pPr>
        <w:pStyle w:val="ListBullet"/>
        <w:numPr>
          <w:ilvl w:val="0"/>
          <w:numId w:val="0"/>
        </w:numPr>
        <w:ind w:left="360" w:hanging="360"/>
      </w:pPr>
      <w:r>
        <w:tab/>
      </w:r>
      <w:r>
        <w:tab/>
      </w:r>
    </w:p>
    <w:p w14:paraId="679B8ECF" w14:textId="554B7BA0" w:rsidR="0069428F" w:rsidRDefault="0069428F" w:rsidP="0069428F">
      <w:pPr>
        <w:pStyle w:val="ListBullet"/>
        <w:numPr>
          <w:ilvl w:val="0"/>
          <w:numId w:val="0"/>
        </w:numPr>
        <w:ind w:left="360" w:firstLine="360"/>
      </w:pPr>
      <w:r>
        <w:t xml:space="preserve">A: Yes, to switch between your chosen braille table </w:t>
      </w:r>
      <w:r w:rsidRPr="005C3E4B">
        <w:rPr>
          <w:b/>
        </w:rPr>
        <w:t>press space with g</w:t>
      </w:r>
      <w:r>
        <w:t>.</w:t>
      </w:r>
    </w:p>
    <w:p w14:paraId="2982685D" w14:textId="729A5137" w:rsidR="0069428F" w:rsidRDefault="0069428F" w:rsidP="005C3E4B">
      <w:pPr>
        <w:pStyle w:val="Heading2"/>
      </w:pPr>
      <w:r>
        <w:t>Q: What literary braille tables are support</w:t>
      </w:r>
      <w:r w:rsidR="005C3E4B">
        <w:t>ed</w:t>
      </w:r>
      <w:r>
        <w:t>?</w:t>
      </w:r>
    </w:p>
    <w:p w14:paraId="6DABC1C9" w14:textId="77777777" w:rsidR="005C3E4B" w:rsidRDefault="005C3E4B" w:rsidP="00100629">
      <w:pPr>
        <w:pStyle w:val="ListBullet"/>
        <w:numPr>
          <w:ilvl w:val="0"/>
          <w:numId w:val="0"/>
        </w:numPr>
        <w:ind w:left="720"/>
      </w:pPr>
    </w:p>
    <w:p w14:paraId="40C5CBB1" w14:textId="252A953B" w:rsidR="00100629" w:rsidRDefault="00100629" w:rsidP="00100629">
      <w:pPr>
        <w:pStyle w:val="ListBullet"/>
        <w:numPr>
          <w:ilvl w:val="0"/>
          <w:numId w:val="0"/>
        </w:numPr>
        <w:ind w:left="720"/>
      </w:pPr>
      <w:r>
        <w:t>A: The following literary braille tables are support with more expected in due course:</w:t>
      </w:r>
    </w:p>
    <w:p w14:paraId="6A7637A7" w14:textId="77777777" w:rsidR="00100629" w:rsidRDefault="00100629" w:rsidP="00100629">
      <w:pPr>
        <w:pStyle w:val="ListBullet"/>
        <w:tabs>
          <w:tab w:val="clear" w:pos="360"/>
          <w:tab w:val="num" w:pos="720"/>
          <w:tab w:val="num" w:pos="2257"/>
        </w:tabs>
        <w:ind w:left="1440"/>
        <w:rPr>
          <w:lang w:val="fr-FR"/>
        </w:rPr>
      </w:pPr>
      <w:r>
        <w:rPr>
          <w:lang w:val="fr-FR"/>
        </w:rPr>
        <w:t>UEB</w:t>
      </w:r>
    </w:p>
    <w:p w14:paraId="443DE5A3" w14:textId="77777777" w:rsidR="00100629" w:rsidRDefault="00100629" w:rsidP="00100629">
      <w:pPr>
        <w:pStyle w:val="ListBullet"/>
        <w:tabs>
          <w:tab w:val="clear" w:pos="360"/>
          <w:tab w:val="num" w:pos="720"/>
          <w:tab w:val="num" w:pos="2257"/>
        </w:tabs>
        <w:ind w:left="1440"/>
        <w:rPr>
          <w:lang w:val="fr-FR"/>
        </w:rPr>
      </w:pPr>
      <w:r>
        <w:rPr>
          <w:lang w:val="fr-FR"/>
        </w:rPr>
        <w:lastRenderedPageBreak/>
        <w:t xml:space="preserve">UK </w:t>
      </w:r>
    </w:p>
    <w:p w14:paraId="159C3D2D" w14:textId="77777777" w:rsidR="00100629" w:rsidRDefault="00100629" w:rsidP="00100629">
      <w:pPr>
        <w:pStyle w:val="ListBullet"/>
        <w:tabs>
          <w:tab w:val="clear" w:pos="360"/>
          <w:tab w:val="num" w:pos="720"/>
          <w:tab w:val="num" w:pos="2257"/>
        </w:tabs>
        <w:ind w:left="1440"/>
        <w:rPr>
          <w:lang w:val="fr-FR"/>
        </w:rPr>
      </w:pPr>
      <w:r>
        <w:rPr>
          <w:lang w:val="fr-FR"/>
        </w:rPr>
        <w:t xml:space="preserve">US </w:t>
      </w:r>
    </w:p>
    <w:p w14:paraId="714BC251" w14:textId="2F7BDD33" w:rsidR="005C3E4B" w:rsidRPr="005C3E4B" w:rsidRDefault="00100629" w:rsidP="005C3E4B">
      <w:pPr>
        <w:pStyle w:val="ListBullet"/>
        <w:tabs>
          <w:tab w:val="clear" w:pos="360"/>
          <w:tab w:val="num" w:pos="720"/>
          <w:tab w:val="num" w:pos="2257"/>
        </w:tabs>
        <w:ind w:left="1440"/>
        <w:rPr>
          <w:lang w:val="fr-FR"/>
        </w:rPr>
      </w:pPr>
      <w:r>
        <w:rPr>
          <w:lang w:val="fr-FR"/>
        </w:rPr>
        <w:t>French UNI</w:t>
      </w:r>
      <w:r w:rsidR="005C3E4B">
        <w:rPr>
          <w:lang w:val="fr-FR"/>
        </w:rPr>
        <w:t xml:space="preserve"> (In </w:t>
      </w:r>
      <w:proofErr w:type="spellStart"/>
      <w:r w:rsidR="005C3E4B">
        <w:rPr>
          <w:lang w:val="fr-FR"/>
        </w:rPr>
        <w:t>testing</w:t>
      </w:r>
      <w:proofErr w:type="spellEnd"/>
      <w:r w:rsidR="005C3E4B">
        <w:rPr>
          <w:lang w:val="fr-FR"/>
        </w:rPr>
        <w:t>)</w:t>
      </w:r>
    </w:p>
    <w:p w14:paraId="1F2DA88F" w14:textId="2FD00BCB" w:rsidR="00100629" w:rsidRPr="00496625" w:rsidRDefault="00100629" w:rsidP="00100629">
      <w:pPr>
        <w:pStyle w:val="ListBullet"/>
        <w:tabs>
          <w:tab w:val="clear" w:pos="360"/>
          <w:tab w:val="num" w:pos="720"/>
          <w:tab w:val="num" w:pos="2257"/>
        </w:tabs>
        <w:ind w:left="1440"/>
        <w:rPr>
          <w:lang w:val="fr-FR"/>
        </w:rPr>
      </w:pPr>
      <w:r>
        <w:rPr>
          <w:lang w:val="fr-FR"/>
        </w:rPr>
        <w:t>French FR</w:t>
      </w:r>
      <w:r w:rsidR="005C3E4B">
        <w:rPr>
          <w:lang w:val="fr-FR"/>
        </w:rPr>
        <w:t xml:space="preserve"> (In </w:t>
      </w:r>
      <w:proofErr w:type="spellStart"/>
      <w:r w:rsidR="005C3E4B">
        <w:rPr>
          <w:lang w:val="fr-FR"/>
        </w:rPr>
        <w:t>testing</w:t>
      </w:r>
      <w:proofErr w:type="spellEnd"/>
      <w:r w:rsidR="005C3E4B">
        <w:rPr>
          <w:lang w:val="fr-FR"/>
        </w:rPr>
        <w:t>)</w:t>
      </w:r>
    </w:p>
    <w:p w14:paraId="3A65C187" w14:textId="6CBE1B67" w:rsidR="0069428F" w:rsidRDefault="0069428F" w:rsidP="0069428F">
      <w:pPr>
        <w:pStyle w:val="ListBullet"/>
        <w:numPr>
          <w:ilvl w:val="0"/>
          <w:numId w:val="0"/>
        </w:numPr>
      </w:pPr>
    </w:p>
    <w:p w14:paraId="542E2392" w14:textId="5CCB9EF0" w:rsidR="0069428F" w:rsidRDefault="0069428F" w:rsidP="005C3E4B">
      <w:pPr>
        <w:pStyle w:val="Heading2"/>
      </w:pPr>
      <w:r>
        <w:t>Q: What computer braille tables are supported?</w:t>
      </w:r>
    </w:p>
    <w:p w14:paraId="0A9D4006" w14:textId="4DADC9B2" w:rsidR="0069428F" w:rsidRDefault="0069428F" w:rsidP="0069428F">
      <w:pPr>
        <w:pStyle w:val="ListBullet"/>
        <w:numPr>
          <w:ilvl w:val="0"/>
          <w:numId w:val="0"/>
        </w:numPr>
      </w:pPr>
    </w:p>
    <w:p w14:paraId="1F1F8F40" w14:textId="00630C01" w:rsidR="0069428F" w:rsidRDefault="0069428F" w:rsidP="0069428F">
      <w:pPr>
        <w:pStyle w:val="ListBullet"/>
        <w:numPr>
          <w:ilvl w:val="0"/>
          <w:numId w:val="0"/>
        </w:numPr>
      </w:pPr>
      <w:r>
        <w:tab/>
        <w:t>A: The following computer braille tables are supported on the Brailliant 14:</w:t>
      </w:r>
    </w:p>
    <w:p w14:paraId="7502FE3C" w14:textId="77777777" w:rsidR="005C3E4B" w:rsidRDefault="00100629" w:rsidP="005C3E4B">
      <w:pPr>
        <w:pStyle w:val="ListBullet"/>
        <w:ind w:left="1080" w:firstLine="54"/>
      </w:pPr>
      <w:r>
        <w:t>English US</w:t>
      </w:r>
    </w:p>
    <w:p w14:paraId="7D4CD704" w14:textId="77777777" w:rsidR="005C3E4B" w:rsidRDefault="00100629" w:rsidP="005C3E4B">
      <w:pPr>
        <w:pStyle w:val="ListBullet"/>
        <w:ind w:left="1080" w:firstLine="54"/>
      </w:pPr>
      <w:r>
        <w:t>English UK</w:t>
      </w:r>
    </w:p>
    <w:p w14:paraId="56A35C82" w14:textId="77777777" w:rsidR="005C3E4B" w:rsidRDefault="00100629" w:rsidP="005C3E4B">
      <w:pPr>
        <w:pStyle w:val="ListBullet"/>
        <w:ind w:left="1080" w:firstLine="54"/>
      </w:pPr>
      <w:r w:rsidRPr="00496625">
        <w:t>Arabic</w:t>
      </w:r>
    </w:p>
    <w:p w14:paraId="452C4D02" w14:textId="77777777" w:rsidR="005C3E4B" w:rsidRDefault="00100629" w:rsidP="005C3E4B">
      <w:pPr>
        <w:pStyle w:val="ListBullet"/>
        <w:ind w:left="1134" w:firstLine="0"/>
      </w:pPr>
      <w:r w:rsidRPr="00496625">
        <w:t>Danish</w:t>
      </w:r>
    </w:p>
    <w:p w14:paraId="24C42231" w14:textId="77777777" w:rsidR="005C3E4B" w:rsidRDefault="00100629" w:rsidP="005C3E4B">
      <w:pPr>
        <w:pStyle w:val="ListBullet"/>
        <w:ind w:left="1080" w:firstLine="54"/>
      </w:pPr>
      <w:r w:rsidRPr="00496625">
        <w:t>German</w:t>
      </w:r>
    </w:p>
    <w:p w14:paraId="7B47707E" w14:textId="77777777" w:rsidR="005C3E4B" w:rsidRDefault="00100629" w:rsidP="005C3E4B">
      <w:pPr>
        <w:pStyle w:val="ListBullet"/>
        <w:ind w:left="1080" w:firstLine="54"/>
      </w:pPr>
      <w:r w:rsidRPr="00496625">
        <w:t>French</w:t>
      </w:r>
    </w:p>
    <w:p w14:paraId="3DF9378C" w14:textId="77777777" w:rsidR="005C3E4B" w:rsidRDefault="00100629" w:rsidP="005C3E4B">
      <w:pPr>
        <w:pStyle w:val="ListBullet"/>
        <w:ind w:left="1080" w:firstLine="54"/>
      </w:pPr>
      <w:r w:rsidRPr="00496625">
        <w:t>Norwegian</w:t>
      </w:r>
    </w:p>
    <w:p w14:paraId="5E1D441F" w14:textId="77777777" w:rsidR="005C3E4B" w:rsidRDefault="00100629" w:rsidP="005C3E4B">
      <w:pPr>
        <w:pStyle w:val="ListBullet"/>
        <w:ind w:left="1080" w:firstLine="54"/>
      </w:pPr>
      <w:r w:rsidRPr="00496625">
        <w:t>Dutch</w:t>
      </w:r>
    </w:p>
    <w:p w14:paraId="569A3552" w14:textId="77777777" w:rsidR="005C3E4B" w:rsidRDefault="00100629" w:rsidP="005C3E4B">
      <w:pPr>
        <w:pStyle w:val="ListBullet"/>
        <w:ind w:left="1080" w:firstLine="54"/>
      </w:pPr>
      <w:r w:rsidRPr="00496625">
        <w:t>Polish</w:t>
      </w:r>
    </w:p>
    <w:p w14:paraId="05C99E66" w14:textId="77777777" w:rsidR="005C3E4B" w:rsidRDefault="00100629" w:rsidP="005C3E4B">
      <w:pPr>
        <w:pStyle w:val="ListBullet"/>
        <w:ind w:left="1080" w:firstLine="54"/>
      </w:pPr>
      <w:r>
        <w:t>Swedish</w:t>
      </w:r>
    </w:p>
    <w:p w14:paraId="1B45D45B" w14:textId="77777777" w:rsidR="005C3E4B" w:rsidRDefault="00100629" w:rsidP="005C3E4B">
      <w:pPr>
        <w:pStyle w:val="ListBullet"/>
        <w:ind w:left="1080" w:firstLine="54"/>
      </w:pPr>
      <w:r>
        <w:t>Xhosa</w:t>
      </w:r>
    </w:p>
    <w:p w14:paraId="1186C78B" w14:textId="77777777" w:rsidR="005C3E4B" w:rsidRDefault="00100629" w:rsidP="005C3E4B">
      <w:pPr>
        <w:pStyle w:val="ListBullet"/>
        <w:ind w:left="1080" w:firstLine="54"/>
      </w:pPr>
      <w:r>
        <w:t>Zula</w:t>
      </w:r>
    </w:p>
    <w:p w14:paraId="0314BD2F" w14:textId="046AD555" w:rsidR="00100629" w:rsidRPr="00496625" w:rsidRDefault="00100629" w:rsidP="005C3E4B">
      <w:pPr>
        <w:pStyle w:val="ListBullet"/>
        <w:ind w:left="1080" w:firstLine="54"/>
      </w:pPr>
      <w:proofErr w:type="spellStart"/>
      <w:r>
        <w:t>Africaans</w:t>
      </w:r>
      <w:proofErr w:type="spellEnd"/>
    </w:p>
    <w:p w14:paraId="4EA616BD" w14:textId="54C3361D" w:rsidR="0069428F" w:rsidRDefault="0069428F" w:rsidP="0069428F">
      <w:pPr>
        <w:pStyle w:val="ListBullet"/>
        <w:numPr>
          <w:ilvl w:val="0"/>
          <w:numId w:val="0"/>
        </w:numPr>
      </w:pPr>
      <w:r>
        <w:tab/>
      </w:r>
    </w:p>
    <w:p w14:paraId="444E8B82" w14:textId="144AC3A9" w:rsidR="0069428F" w:rsidRDefault="0069428F" w:rsidP="00E113B2">
      <w:pPr>
        <w:pStyle w:val="ListBullet"/>
        <w:numPr>
          <w:ilvl w:val="0"/>
          <w:numId w:val="0"/>
        </w:numPr>
        <w:ind w:left="360" w:hanging="360"/>
      </w:pPr>
    </w:p>
    <w:p w14:paraId="778D169B" w14:textId="7E58C741" w:rsidR="00384460" w:rsidRDefault="00384460" w:rsidP="005C3E4B">
      <w:pPr>
        <w:pStyle w:val="Heading2"/>
      </w:pPr>
      <w:r>
        <w:t>Q: How do I set the date and time?</w:t>
      </w:r>
    </w:p>
    <w:p w14:paraId="292E7984" w14:textId="77777777" w:rsidR="00384460" w:rsidRDefault="00384460" w:rsidP="00384460">
      <w:pPr>
        <w:pStyle w:val="ListBullet"/>
        <w:numPr>
          <w:ilvl w:val="0"/>
          <w:numId w:val="0"/>
        </w:numPr>
        <w:ind w:left="709"/>
      </w:pPr>
    </w:p>
    <w:p w14:paraId="2EE0F82F" w14:textId="741D756B" w:rsidR="00384460" w:rsidRDefault="00384460" w:rsidP="00384460">
      <w:pPr>
        <w:pStyle w:val="ListBullet"/>
        <w:numPr>
          <w:ilvl w:val="0"/>
          <w:numId w:val="0"/>
        </w:numPr>
        <w:ind w:left="709"/>
      </w:pPr>
      <w:r>
        <w:t xml:space="preserve">A: The date and time can not be set manually from the user. In order to set the date and Time ensure you have setup </w:t>
      </w:r>
      <w:proofErr w:type="gramStart"/>
      <w:r>
        <w:t>you</w:t>
      </w:r>
      <w:proofErr w:type="gramEnd"/>
      <w:r>
        <w:t xml:space="preserve"> device for Synchronization. Please refer to </w:t>
      </w:r>
      <w:hyperlink w:anchor="_Q:__How" w:history="1">
        <w:r w:rsidRPr="00384460">
          <w:rPr>
            <w:rStyle w:val="Hyperlink"/>
          </w:rPr>
          <w:t>Q:  How do I set up my device and iPhone for synchronizing notes I want to take on the Brailliant?</w:t>
        </w:r>
      </w:hyperlink>
      <w:r>
        <w:t xml:space="preserve"> for more information on setting up your device for synchronization. </w:t>
      </w:r>
    </w:p>
    <w:p w14:paraId="79E647E7" w14:textId="77777777" w:rsidR="0069428F" w:rsidRDefault="0069428F" w:rsidP="00E113B2">
      <w:pPr>
        <w:pStyle w:val="ListBullet"/>
        <w:numPr>
          <w:ilvl w:val="0"/>
          <w:numId w:val="0"/>
        </w:numPr>
        <w:ind w:left="360" w:hanging="360"/>
      </w:pPr>
    </w:p>
    <w:p w14:paraId="1340DE2C" w14:textId="3A07A40C" w:rsidR="0069428F" w:rsidRDefault="0069428F" w:rsidP="005C3E4B">
      <w:pPr>
        <w:pStyle w:val="Heading2"/>
      </w:pPr>
      <w:r>
        <w:t>Q:</w:t>
      </w:r>
      <w:r w:rsidR="005C3E4B">
        <w:t xml:space="preserve">  </w:t>
      </w:r>
      <w:r>
        <w:t>How do I upgrade the Brailliant 14?</w:t>
      </w:r>
    </w:p>
    <w:p w14:paraId="71BBD997" w14:textId="77777777" w:rsidR="005C3E4B" w:rsidRDefault="005C3E4B" w:rsidP="005C3E4B">
      <w:pPr>
        <w:spacing w:before="120"/>
        <w:jc w:val="both"/>
      </w:pPr>
      <w:r>
        <w:tab/>
        <w:t>A: To upgrade your Brailliant 14 Firmware:</w:t>
      </w:r>
    </w:p>
    <w:p w14:paraId="4E9770BD" w14:textId="77777777" w:rsidR="005C3E4B" w:rsidRDefault="005C3E4B" w:rsidP="005C3E4B">
      <w:pPr>
        <w:widowControl w:val="0"/>
        <w:numPr>
          <w:ilvl w:val="0"/>
          <w:numId w:val="4"/>
        </w:numPr>
        <w:suppressAutoHyphens/>
        <w:spacing w:before="120" w:after="0" w:line="240" w:lineRule="auto"/>
        <w:jc w:val="both"/>
      </w:pPr>
      <w:r>
        <w:t>Download the Brailliant 14 upgrade file and make sure you remember its location on your disk.</w:t>
      </w:r>
    </w:p>
    <w:p w14:paraId="22CCD84E" w14:textId="77777777" w:rsidR="005C3E4B" w:rsidRPr="007F59CC" w:rsidRDefault="005C3E4B" w:rsidP="005C3E4B">
      <w:pPr>
        <w:widowControl w:val="0"/>
        <w:numPr>
          <w:ilvl w:val="0"/>
          <w:numId w:val="4"/>
        </w:numPr>
        <w:suppressAutoHyphens/>
        <w:spacing w:before="120" w:after="0" w:line="240" w:lineRule="auto"/>
        <w:jc w:val="both"/>
      </w:pPr>
      <w:r w:rsidRPr="007F59CC">
        <w:t xml:space="preserve">Install the Brailliant BI 14 Updater on your PC from your Brailliant 14 CD or from our website at </w:t>
      </w:r>
      <w:hyperlink r:id="rId5" w:history="1">
        <w:r w:rsidRPr="00FE7C01">
          <w:rPr>
            <w:rStyle w:val="Hyperlink"/>
          </w:rPr>
          <w:t>www.humanware.com/Brailliant_support</w:t>
        </w:r>
      </w:hyperlink>
    </w:p>
    <w:p w14:paraId="2792F36A" w14:textId="77777777" w:rsidR="005C3E4B" w:rsidRDefault="005C3E4B" w:rsidP="005C3E4B">
      <w:pPr>
        <w:widowControl w:val="0"/>
        <w:numPr>
          <w:ilvl w:val="0"/>
          <w:numId w:val="4"/>
        </w:numPr>
        <w:suppressAutoHyphens/>
        <w:spacing w:before="120" w:after="0" w:line="240" w:lineRule="auto"/>
        <w:jc w:val="both"/>
      </w:pPr>
      <w:r>
        <w:t>Run the Brailliant BI 14 Updater on your PC.</w:t>
      </w:r>
    </w:p>
    <w:p w14:paraId="4B91037F" w14:textId="77777777" w:rsidR="005C3E4B" w:rsidRDefault="005C3E4B" w:rsidP="005C3E4B">
      <w:pPr>
        <w:widowControl w:val="0"/>
        <w:numPr>
          <w:ilvl w:val="0"/>
          <w:numId w:val="4"/>
        </w:numPr>
        <w:suppressAutoHyphens/>
        <w:spacing w:before="120" w:after="0" w:line="240" w:lineRule="auto"/>
        <w:jc w:val="both"/>
      </w:pPr>
      <w:r>
        <w:t>Connect your Brailliant 14 to your computer with a USB cable. Your computer should now recognize your Brailliant.</w:t>
      </w:r>
    </w:p>
    <w:p w14:paraId="153FFEC0" w14:textId="77777777" w:rsidR="005C3E4B" w:rsidRDefault="005C3E4B" w:rsidP="005C3E4B">
      <w:pPr>
        <w:widowControl w:val="0"/>
        <w:numPr>
          <w:ilvl w:val="0"/>
          <w:numId w:val="4"/>
        </w:numPr>
        <w:suppressAutoHyphens/>
        <w:spacing w:before="120" w:after="0" w:line="240" w:lineRule="auto"/>
        <w:jc w:val="both"/>
      </w:pPr>
      <w:r>
        <w:t>Turn on your Brailliant 14.</w:t>
      </w:r>
    </w:p>
    <w:p w14:paraId="531CB689" w14:textId="77777777" w:rsidR="005C3E4B" w:rsidRDefault="005C3E4B" w:rsidP="005C3E4B">
      <w:pPr>
        <w:widowControl w:val="0"/>
        <w:numPr>
          <w:ilvl w:val="0"/>
          <w:numId w:val="4"/>
        </w:numPr>
        <w:suppressAutoHyphens/>
        <w:spacing w:before="120" w:after="0" w:line="240" w:lineRule="auto"/>
        <w:jc w:val="both"/>
      </w:pPr>
      <w:r>
        <w:t xml:space="preserve">Make sure you are in Application mode – the switch in the rear of your device should be in the </w:t>
      </w:r>
      <w:r w:rsidRPr="00542117">
        <w:rPr>
          <w:b/>
        </w:rPr>
        <w:lastRenderedPageBreak/>
        <w:t>left position</w:t>
      </w:r>
      <w:r>
        <w:t xml:space="preserve"> (the position closest to the edge of your Brailliant). Switch to Application mode now if you are in Terminal mode.</w:t>
      </w:r>
    </w:p>
    <w:p w14:paraId="0F9374BF" w14:textId="77777777" w:rsidR="005C3E4B" w:rsidRDefault="005C3E4B" w:rsidP="005C3E4B">
      <w:pPr>
        <w:widowControl w:val="0"/>
        <w:numPr>
          <w:ilvl w:val="0"/>
          <w:numId w:val="4"/>
        </w:numPr>
        <w:suppressAutoHyphens/>
        <w:spacing w:before="120" w:after="0" w:line="240" w:lineRule="auto"/>
        <w:jc w:val="both"/>
      </w:pPr>
      <w:r>
        <w:t>Scroll to the About menu of your Brailliant and press Enter.</w:t>
      </w:r>
    </w:p>
    <w:p w14:paraId="26F28819" w14:textId="77777777" w:rsidR="005C3E4B" w:rsidRDefault="005C3E4B" w:rsidP="005C3E4B">
      <w:pPr>
        <w:widowControl w:val="0"/>
        <w:numPr>
          <w:ilvl w:val="0"/>
          <w:numId w:val="4"/>
        </w:numPr>
        <w:suppressAutoHyphens/>
        <w:spacing w:before="120" w:after="0" w:line="240" w:lineRule="auto"/>
        <w:jc w:val="both"/>
      </w:pPr>
      <w:r>
        <w:t>In the About menu, scroll to the Upgrade item and press Enter.</w:t>
      </w:r>
    </w:p>
    <w:p w14:paraId="415BF036" w14:textId="77777777" w:rsidR="005C3E4B" w:rsidRDefault="005C3E4B" w:rsidP="005C3E4B">
      <w:pPr>
        <w:widowControl w:val="0"/>
        <w:numPr>
          <w:ilvl w:val="0"/>
          <w:numId w:val="4"/>
        </w:numPr>
        <w:suppressAutoHyphens/>
        <w:spacing w:before="120" w:after="0" w:line="240" w:lineRule="auto"/>
        <w:jc w:val="both"/>
      </w:pPr>
      <w:r>
        <w:t xml:space="preserve">On your PC, click the </w:t>
      </w:r>
      <w:r w:rsidRPr="00C6733B">
        <w:rPr>
          <w:b/>
        </w:rPr>
        <w:t>Choose…</w:t>
      </w:r>
      <w:r>
        <w:t xml:space="preserve"> button in the bottom left portion of the Brailliant 14 Updater window.</w:t>
      </w:r>
    </w:p>
    <w:p w14:paraId="7F1B2C3E" w14:textId="77777777" w:rsidR="005C3E4B" w:rsidRDefault="005C3E4B" w:rsidP="005C3E4B">
      <w:pPr>
        <w:widowControl w:val="0"/>
        <w:numPr>
          <w:ilvl w:val="0"/>
          <w:numId w:val="4"/>
        </w:numPr>
        <w:suppressAutoHyphens/>
        <w:spacing w:before="120" w:after="0" w:line="240" w:lineRule="auto"/>
        <w:jc w:val="both"/>
      </w:pPr>
      <w:r>
        <w:t xml:space="preserve">A file explorer window will open. Find and open the firmware upgrade file you downloaded at step 1. This file should be </w:t>
      </w:r>
      <w:proofErr w:type="gramStart"/>
      <w:r>
        <w:t xml:space="preserve">a </w:t>
      </w:r>
      <w:r w:rsidRPr="00194C53">
        <w:rPr>
          <w:b/>
        </w:rPr>
        <w:t>.</w:t>
      </w:r>
      <w:proofErr w:type="spellStart"/>
      <w:r w:rsidRPr="00194C53">
        <w:rPr>
          <w:b/>
        </w:rPr>
        <w:t>dfu</w:t>
      </w:r>
      <w:proofErr w:type="spellEnd"/>
      <w:proofErr w:type="gramEnd"/>
      <w:r>
        <w:t xml:space="preserve"> file.</w:t>
      </w:r>
    </w:p>
    <w:p w14:paraId="507D448D" w14:textId="77777777" w:rsidR="005C3E4B" w:rsidRDefault="005C3E4B" w:rsidP="005C3E4B">
      <w:pPr>
        <w:widowControl w:val="0"/>
        <w:numPr>
          <w:ilvl w:val="0"/>
          <w:numId w:val="4"/>
        </w:numPr>
        <w:suppressAutoHyphens/>
        <w:spacing w:before="120" w:after="0" w:line="240" w:lineRule="auto"/>
        <w:jc w:val="both"/>
      </w:pPr>
      <w:r>
        <w:t>Click the Upgrade button in the bottom right portion of the Brailliant 14 Updater window.</w:t>
      </w:r>
    </w:p>
    <w:p w14:paraId="70BBC324" w14:textId="77777777" w:rsidR="005C3E4B" w:rsidRDefault="005C3E4B" w:rsidP="005C3E4B">
      <w:pPr>
        <w:widowControl w:val="0"/>
        <w:numPr>
          <w:ilvl w:val="0"/>
          <w:numId w:val="4"/>
        </w:numPr>
        <w:suppressAutoHyphens/>
        <w:spacing w:before="120" w:after="0" w:line="240" w:lineRule="auto"/>
        <w:jc w:val="both"/>
      </w:pPr>
      <w:r>
        <w:t>Wait until the upgrade process is completed. This may take several minutes.</w:t>
      </w:r>
    </w:p>
    <w:p w14:paraId="6E3A27D3" w14:textId="77777777" w:rsidR="005C3E4B" w:rsidRDefault="005C3E4B" w:rsidP="005C3E4B">
      <w:pPr>
        <w:widowControl w:val="0"/>
        <w:numPr>
          <w:ilvl w:val="0"/>
          <w:numId w:val="4"/>
        </w:numPr>
        <w:suppressAutoHyphens/>
        <w:spacing w:before="120" w:after="0" w:line="240" w:lineRule="auto"/>
        <w:jc w:val="both"/>
      </w:pPr>
      <w:r>
        <w:t xml:space="preserve">Once the upgrade process is complete, press and hold the Power button for 10 seconds. Your Brailliant will close. </w:t>
      </w:r>
    </w:p>
    <w:p w14:paraId="4816AB49" w14:textId="7B167AB5" w:rsidR="005C3E4B" w:rsidRDefault="005C3E4B" w:rsidP="005C3E4B">
      <w:pPr>
        <w:spacing w:before="120"/>
        <w:ind w:left="360"/>
        <w:jc w:val="both"/>
      </w:pPr>
      <w:r>
        <w:t>Your Brailliant 14’s firmware is now up-to-date.</w:t>
      </w:r>
    </w:p>
    <w:p w14:paraId="286E7076" w14:textId="77777777" w:rsidR="005C3E4B" w:rsidRDefault="005C3E4B" w:rsidP="005C3E4B">
      <w:pPr>
        <w:spacing w:before="120"/>
        <w:ind w:left="360"/>
        <w:jc w:val="both"/>
      </w:pPr>
    </w:p>
    <w:p w14:paraId="05262063" w14:textId="7F8A38AB" w:rsidR="0069428F" w:rsidRDefault="005C3E4B" w:rsidP="005C3E4B">
      <w:pPr>
        <w:pStyle w:val="Heading2"/>
      </w:pPr>
      <w:r>
        <w:t>Q: Can I have more than one account for synchronization of notes?</w:t>
      </w:r>
    </w:p>
    <w:p w14:paraId="74ACF4F3" w14:textId="2A3DFFCC" w:rsidR="005C3E4B" w:rsidRDefault="005C3E4B" w:rsidP="005C3E4B">
      <w:pPr>
        <w:pStyle w:val="ListBullet"/>
        <w:numPr>
          <w:ilvl w:val="0"/>
          <w:numId w:val="0"/>
        </w:numPr>
      </w:pPr>
    </w:p>
    <w:p w14:paraId="278AEFC8" w14:textId="7F4798BD" w:rsidR="005C3E4B" w:rsidRDefault="005C3E4B" w:rsidP="005C3E4B">
      <w:pPr>
        <w:pStyle w:val="ListBullet"/>
        <w:numPr>
          <w:ilvl w:val="0"/>
          <w:numId w:val="0"/>
        </w:numPr>
        <w:ind w:left="720"/>
      </w:pPr>
      <w:r>
        <w:t>A: Yes, simply add your accounts the same way and all notes and account will be synchronized to the Brailliant 14.</w:t>
      </w:r>
    </w:p>
    <w:p w14:paraId="29825779" w14:textId="08628C3C" w:rsidR="00F636F3" w:rsidRDefault="00F636F3" w:rsidP="00F636F3">
      <w:pPr>
        <w:pStyle w:val="ListBullet"/>
        <w:numPr>
          <w:ilvl w:val="0"/>
          <w:numId w:val="0"/>
        </w:numPr>
        <w:ind w:left="360" w:hanging="360"/>
      </w:pPr>
    </w:p>
    <w:p w14:paraId="539A28FF" w14:textId="2E4E4A2E" w:rsidR="00F636F3" w:rsidRDefault="00F636F3" w:rsidP="00F636F3">
      <w:pPr>
        <w:pStyle w:val="Heading2"/>
      </w:pPr>
      <w:r>
        <w:t>Q: What is the warranty for the Brailliant 14?</w:t>
      </w:r>
    </w:p>
    <w:p w14:paraId="0C8085E1" w14:textId="77777777" w:rsidR="00F636F3" w:rsidRPr="00F636F3" w:rsidRDefault="00F636F3" w:rsidP="00F636F3"/>
    <w:p w14:paraId="7DCB9946" w14:textId="2580BD62" w:rsidR="00F636F3" w:rsidRPr="00F636F3" w:rsidRDefault="00F636F3" w:rsidP="00F636F3">
      <w:pPr>
        <w:rPr>
          <w:rFonts w:cs="Arial"/>
        </w:rPr>
      </w:pPr>
      <w:r>
        <w:rPr>
          <w:rFonts w:cs="Calibri"/>
          <w:sz w:val="24"/>
          <w:szCs w:val="24"/>
        </w:rPr>
        <w:tab/>
        <w:t xml:space="preserve">A:  </w:t>
      </w:r>
      <w:r>
        <w:rPr>
          <w:rFonts w:cs="Calibri"/>
          <w:sz w:val="24"/>
          <w:szCs w:val="24"/>
        </w:rPr>
        <w:tab/>
      </w:r>
      <w:r w:rsidRPr="00F636F3">
        <w:rPr>
          <w:rFonts w:cs="Arial"/>
        </w:rPr>
        <w:t>US and Canada: One (1) year</w:t>
      </w:r>
    </w:p>
    <w:p w14:paraId="29D8105D" w14:textId="77777777" w:rsidR="00F636F3" w:rsidRPr="00F636F3" w:rsidRDefault="00F636F3" w:rsidP="00F636F3">
      <w:pPr>
        <w:ind w:left="720" w:firstLine="720"/>
        <w:rPr>
          <w:rFonts w:cs="Arial"/>
        </w:rPr>
      </w:pPr>
      <w:r w:rsidRPr="00F636F3">
        <w:rPr>
          <w:rFonts w:cs="Arial"/>
        </w:rPr>
        <w:t>Continental Europe and UK: Two (2) years</w:t>
      </w:r>
      <w:bookmarkStart w:id="2" w:name="_GoBack"/>
      <w:bookmarkEnd w:id="2"/>
    </w:p>
    <w:p w14:paraId="3930A312" w14:textId="77777777" w:rsidR="00F636F3" w:rsidRPr="00F636F3" w:rsidRDefault="00F636F3" w:rsidP="00F636F3">
      <w:pPr>
        <w:ind w:left="720" w:firstLine="720"/>
        <w:rPr>
          <w:rFonts w:cs="Arial"/>
        </w:rPr>
      </w:pPr>
      <w:r w:rsidRPr="00F636F3">
        <w:rPr>
          <w:rFonts w:cs="Arial"/>
        </w:rPr>
        <w:t>Australia and New Zealand: One (1) year</w:t>
      </w:r>
    </w:p>
    <w:p w14:paraId="795DFE04" w14:textId="25E6E234" w:rsidR="00F636F3" w:rsidRPr="00F636F3" w:rsidRDefault="00F636F3" w:rsidP="00F636F3">
      <w:pPr>
        <w:tabs>
          <w:tab w:val="left" w:pos="0"/>
          <w:tab w:val="left" w:pos="720"/>
        </w:tabs>
        <w:spacing w:line="240" w:lineRule="auto"/>
        <w:ind w:right="707"/>
        <w:jc w:val="both"/>
        <w:rPr>
          <w:rFonts w:cs="Calibri"/>
        </w:rPr>
      </w:pPr>
      <w:r w:rsidRPr="00F636F3">
        <w:rPr>
          <w:rFonts w:cs="Arial"/>
        </w:rPr>
        <w:tab/>
      </w:r>
      <w:r w:rsidRPr="00F636F3">
        <w:rPr>
          <w:rFonts w:cs="Arial"/>
        </w:rPr>
        <w:tab/>
      </w:r>
      <w:r w:rsidRPr="00F636F3">
        <w:rPr>
          <w:rFonts w:cs="Arial"/>
        </w:rPr>
        <w:t>Other countries: One (1) year</w:t>
      </w:r>
      <w:r w:rsidRPr="00F636F3">
        <w:rPr>
          <w:rFonts w:cs="Calibri"/>
        </w:rPr>
        <w:t xml:space="preserve"> </w:t>
      </w:r>
    </w:p>
    <w:p w14:paraId="176C35F1" w14:textId="084BEAAB" w:rsidR="00F636F3" w:rsidRPr="00F636F3" w:rsidRDefault="00F636F3" w:rsidP="00F636F3">
      <w:pPr>
        <w:tabs>
          <w:tab w:val="left" w:pos="0"/>
          <w:tab w:val="left" w:pos="720"/>
        </w:tabs>
        <w:spacing w:line="240" w:lineRule="auto"/>
        <w:ind w:left="720" w:right="707"/>
        <w:jc w:val="both"/>
        <w:rPr>
          <w:rFonts w:cs="Calibri"/>
        </w:rPr>
      </w:pPr>
      <w:r w:rsidRPr="00F636F3">
        <w:rPr>
          <w:rFonts w:cs="Calibri"/>
        </w:rPr>
        <w:t xml:space="preserve"> It’s also possible to purchase a Service contract via Customer Service at 1-800-722-3393</w:t>
      </w:r>
    </w:p>
    <w:p w14:paraId="29E2425D" w14:textId="77777777" w:rsidR="00F636F3" w:rsidRDefault="00F636F3" w:rsidP="00F636F3">
      <w:pPr>
        <w:pStyle w:val="ListBullet"/>
        <w:numPr>
          <w:ilvl w:val="0"/>
          <w:numId w:val="0"/>
        </w:numPr>
        <w:ind w:left="360" w:hanging="360"/>
      </w:pPr>
    </w:p>
    <w:sectPr w:rsidR="00F636F3" w:rsidSect="00F636F3">
      <w:pgSz w:w="12240" w:h="15840"/>
      <w:pgMar w:top="1440"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3605AC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4BB78D1"/>
    <w:multiLevelType w:val="hybridMultilevel"/>
    <w:tmpl w:val="BE2AEB08"/>
    <w:lvl w:ilvl="0" w:tplc="3B0E096E">
      <w:start w:val="1"/>
      <w:numFmt w:val="decimal"/>
      <w:lvlText w:val="%1."/>
      <w:lvlJc w:val="left"/>
      <w:pPr>
        <w:ind w:left="1069" w:hanging="360"/>
      </w:pPr>
      <w:rPr>
        <w:rFonts w:cs="Times New Roman" w:hint="default"/>
        <w:b/>
        <w:color w:val="E36C0A"/>
        <w:sz w:val="24"/>
        <w:szCs w:val="24"/>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 w15:restartNumberingAfterBreak="0">
    <w:nsid w:val="5EAB7FE6"/>
    <w:multiLevelType w:val="hybridMultilevel"/>
    <w:tmpl w:val="D9508184"/>
    <w:lvl w:ilvl="0" w:tplc="10090001">
      <w:start w:val="1"/>
      <w:numFmt w:val="bullet"/>
      <w:lvlText w:val=""/>
      <w:lvlJc w:val="left"/>
      <w:pPr>
        <w:ind w:left="1837" w:hanging="360"/>
      </w:pPr>
      <w:rPr>
        <w:rFonts w:ascii="Symbol" w:hAnsi="Symbol" w:hint="default"/>
      </w:rPr>
    </w:lvl>
    <w:lvl w:ilvl="1" w:tplc="10090003">
      <w:start w:val="1"/>
      <w:numFmt w:val="bullet"/>
      <w:lvlText w:val="o"/>
      <w:lvlJc w:val="left"/>
      <w:pPr>
        <w:ind w:left="2557" w:hanging="360"/>
      </w:pPr>
      <w:rPr>
        <w:rFonts w:ascii="Courier New" w:hAnsi="Courier New" w:hint="default"/>
      </w:rPr>
    </w:lvl>
    <w:lvl w:ilvl="2" w:tplc="10090005" w:tentative="1">
      <w:start w:val="1"/>
      <w:numFmt w:val="bullet"/>
      <w:lvlText w:val=""/>
      <w:lvlJc w:val="left"/>
      <w:pPr>
        <w:ind w:left="3277" w:hanging="360"/>
      </w:pPr>
      <w:rPr>
        <w:rFonts w:ascii="Wingdings" w:hAnsi="Wingdings" w:hint="default"/>
      </w:rPr>
    </w:lvl>
    <w:lvl w:ilvl="3" w:tplc="10090001" w:tentative="1">
      <w:start w:val="1"/>
      <w:numFmt w:val="bullet"/>
      <w:lvlText w:val=""/>
      <w:lvlJc w:val="left"/>
      <w:pPr>
        <w:ind w:left="3997" w:hanging="360"/>
      </w:pPr>
      <w:rPr>
        <w:rFonts w:ascii="Symbol" w:hAnsi="Symbol" w:hint="default"/>
      </w:rPr>
    </w:lvl>
    <w:lvl w:ilvl="4" w:tplc="10090003" w:tentative="1">
      <w:start w:val="1"/>
      <w:numFmt w:val="bullet"/>
      <w:lvlText w:val="o"/>
      <w:lvlJc w:val="left"/>
      <w:pPr>
        <w:ind w:left="4717" w:hanging="360"/>
      </w:pPr>
      <w:rPr>
        <w:rFonts w:ascii="Courier New" w:hAnsi="Courier New" w:hint="default"/>
      </w:rPr>
    </w:lvl>
    <w:lvl w:ilvl="5" w:tplc="10090005" w:tentative="1">
      <w:start w:val="1"/>
      <w:numFmt w:val="bullet"/>
      <w:lvlText w:val=""/>
      <w:lvlJc w:val="left"/>
      <w:pPr>
        <w:ind w:left="5437" w:hanging="360"/>
      </w:pPr>
      <w:rPr>
        <w:rFonts w:ascii="Wingdings" w:hAnsi="Wingdings" w:hint="default"/>
      </w:rPr>
    </w:lvl>
    <w:lvl w:ilvl="6" w:tplc="10090001" w:tentative="1">
      <w:start w:val="1"/>
      <w:numFmt w:val="bullet"/>
      <w:lvlText w:val=""/>
      <w:lvlJc w:val="left"/>
      <w:pPr>
        <w:ind w:left="6157" w:hanging="360"/>
      </w:pPr>
      <w:rPr>
        <w:rFonts w:ascii="Symbol" w:hAnsi="Symbol" w:hint="default"/>
      </w:rPr>
    </w:lvl>
    <w:lvl w:ilvl="7" w:tplc="10090003" w:tentative="1">
      <w:start w:val="1"/>
      <w:numFmt w:val="bullet"/>
      <w:lvlText w:val="o"/>
      <w:lvlJc w:val="left"/>
      <w:pPr>
        <w:ind w:left="6877" w:hanging="360"/>
      </w:pPr>
      <w:rPr>
        <w:rFonts w:ascii="Courier New" w:hAnsi="Courier New" w:hint="default"/>
      </w:rPr>
    </w:lvl>
    <w:lvl w:ilvl="8" w:tplc="10090005" w:tentative="1">
      <w:start w:val="1"/>
      <w:numFmt w:val="bullet"/>
      <w:lvlText w:val=""/>
      <w:lvlJc w:val="left"/>
      <w:pPr>
        <w:ind w:left="7597" w:hanging="360"/>
      </w:pPr>
      <w:rPr>
        <w:rFonts w:ascii="Wingdings" w:hAnsi="Wingdings" w:hint="default"/>
      </w:rPr>
    </w:lvl>
  </w:abstractNum>
  <w:abstractNum w:abstractNumId="3" w15:restartNumberingAfterBreak="0">
    <w:nsid w:val="7B361FB0"/>
    <w:multiLevelType w:val="hybridMultilevel"/>
    <w:tmpl w:val="A740CE20"/>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2NDI1MDA2tTAzMjdR0lEKTi0uzszPAykwrAUAKhxrOSwAAAA="/>
  </w:docVars>
  <w:rsids>
    <w:rsidRoot w:val="003E45C6"/>
    <w:rsid w:val="0000229B"/>
    <w:rsid w:val="000F2C39"/>
    <w:rsid w:val="00100629"/>
    <w:rsid w:val="001C05C8"/>
    <w:rsid w:val="001F5D88"/>
    <w:rsid w:val="00267ABA"/>
    <w:rsid w:val="00310916"/>
    <w:rsid w:val="00335662"/>
    <w:rsid w:val="00384460"/>
    <w:rsid w:val="003E45C6"/>
    <w:rsid w:val="00423E7E"/>
    <w:rsid w:val="004F3CD6"/>
    <w:rsid w:val="005C3E4B"/>
    <w:rsid w:val="00607830"/>
    <w:rsid w:val="00663D96"/>
    <w:rsid w:val="006703ED"/>
    <w:rsid w:val="0069428F"/>
    <w:rsid w:val="007A359D"/>
    <w:rsid w:val="007D556F"/>
    <w:rsid w:val="008832AE"/>
    <w:rsid w:val="00903130"/>
    <w:rsid w:val="009A7036"/>
    <w:rsid w:val="00A77C75"/>
    <w:rsid w:val="00AC1829"/>
    <w:rsid w:val="00B34621"/>
    <w:rsid w:val="00B778AF"/>
    <w:rsid w:val="00D51449"/>
    <w:rsid w:val="00D7258D"/>
    <w:rsid w:val="00D81AD8"/>
    <w:rsid w:val="00DC3E2E"/>
    <w:rsid w:val="00DF5D52"/>
    <w:rsid w:val="00E113B2"/>
    <w:rsid w:val="00F50807"/>
    <w:rsid w:val="00F63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0CC20"/>
  <w15:chartTrackingRefBased/>
  <w15:docId w15:val="{28B1B5B2-BD46-4C26-A72D-79646D36A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45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258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5C6"/>
    <w:rPr>
      <w:rFonts w:asciiTheme="majorHAnsi" w:eastAsiaTheme="majorEastAsia" w:hAnsiTheme="majorHAnsi" w:cstheme="majorBidi"/>
      <w:color w:val="2E74B5" w:themeColor="accent1" w:themeShade="BF"/>
      <w:sz w:val="32"/>
      <w:szCs w:val="32"/>
    </w:rPr>
  </w:style>
  <w:style w:type="paragraph" w:styleId="ListBullet">
    <w:name w:val="List Bullet"/>
    <w:basedOn w:val="Normal"/>
    <w:uiPriority w:val="99"/>
    <w:unhideWhenUsed/>
    <w:rsid w:val="003E45C6"/>
    <w:pPr>
      <w:numPr>
        <w:numId w:val="1"/>
      </w:numPr>
      <w:contextualSpacing/>
    </w:pPr>
  </w:style>
  <w:style w:type="character" w:customStyle="1" w:styleId="Heading2Char">
    <w:name w:val="Heading 2 Char"/>
    <w:basedOn w:val="DefaultParagraphFont"/>
    <w:link w:val="Heading2"/>
    <w:uiPriority w:val="9"/>
    <w:rsid w:val="00D7258D"/>
    <w:rPr>
      <w:rFonts w:asciiTheme="majorHAnsi" w:eastAsiaTheme="majorEastAsia" w:hAnsiTheme="majorHAnsi" w:cstheme="majorBidi"/>
      <w:color w:val="2E74B5" w:themeColor="accent1" w:themeShade="BF"/>
      <w:sz w:val="26"/>
      <w:szCs w:val="26"/>
    </w:rPr>
  </w:style>
  <w:style w:type="paragraph" w:styleId="PlainText">
    <w:name w:val="Plain Text"/>
    <w:basedOn w:val="Normal"/>
    <w:link w:val="PlainTextChar"/>
    <w:uiPriority w:val="99"/>
    <w:semiHidden/>
    <w:unhideWhenUsed/>
    <w:rsid w:val="00607830"/>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607830"/>
    <w:rPr>
      <w:rFonts w:ascii="Calibri" w:hAnsi="Calibri" w:cs="Consolas"/>
      <w:szCs w:val="21"/>
    </w:rPr>
  </w:style>
  <w:style w:type="character" w:styleId="Hyperlink">
    <w:name w:val="Hyperlink"/>
    <w:basedOn w:val="DefaultParagraphFont"/>
    <w:uiPriority w:val="99"/>
    <w:unhideWhenUsed/>
    <w:rsid w:val="00D81AD8"/>
    <w:rPr>
      <w:color w:val="0563C1" w:themeColor="hyperlink"/>
      <w:u w:val="single"/>
    </w:rPr>
  </w:style>
  <w:style w:type="paragraph" w:styleId="ListParagraph">
    <w:name w:val="List Paragraph"/>
    <w:basedOn w:val="Normal"/>
    <w:uiPriority w:val="99"/>
    <w:qFormat/>
    <w:rsid w:val="0069428F"/>
    <w:pPr>
      <w:spacing w:after="200" w:line="276" w:lineRule="auto"/>
      <w:ind w:left="720"/>
      <w:contextualSpacing/>
    </w:pPr>
    <w:rPr>
      <w:rFonts w:ascii="Calibri" w:eastAsia="Calibri" w:hAnsi="Calibri" w:cs="Times New Roman"/>
      <w:lang w:val="en-CA"/>
    </w:rPr>
  </w:style>
  <w:style w:type="character" w:styleId="UnresolvedMention">
    <w:name w:val="Unresolved Mention"/>
    <w:basedOn w:val="DefaultParagraphFont"/>
    <w:uiPriority w:val="99"/>
    <w:semiHidden/>
    <w:unhideWhenUsed/>
    <w:rsid w:val="0069428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811986">
      <w:bodyDiv w:val="1"/>
      <w:marLeft w:val="0"/>
      <w:marRight w:val="0"/>
      <w:marTop w:val="0"/>
      <w:marBottom w:val="0"/>
      <w:divBdr>
        <w:top w:val="none" w:sz="0" w:space="0" w:color="auto"/>
        <w:left w:val="none" w:sz="0" w:space="0" w:color="auto"/>
        <w:bottom w:val="none" w:sz="0" w:space="0" w:color="auto"/>
        <w:right w:val="none" w:sz="0" w:space="0" w:color="auto"/>
      </w:divBdr>
    </w:div>
    <w:div w:id="12765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humanware.com/brailliant_suppo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6</TotalTime>
  <Pages>8</Pages>
  <Words>2147</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ilson</dc:creator>
  <cp:keywords/>
  <dc:description/>
  <cp:lastModifiedBy>Andrew Flatres</cp:lastModifiedBy>
  <cp:revision>13</cp:revision>
  <dcterms:created xsi:type="dcterms:W3CDTF">2017-04-17T13:41:00Z</dcterms:created>
  <dcterms:modified xsi:type="dcterms:W3CDTF">2018-03-19T14:58:00Z</dcterms:modified>
</cp:coreProperties>
</file>